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6AFBE72F"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361520" w:rsidRPr="00F42216">
        <w:rPr>
          <w:b/>
          <w:noProof/>
          <w:sz w:val="24"/>
          <w:lang w:val="fr-FR"/>
        </w:rPr>
        <w:t>119</w:t>
      </w:r>
      <w:r w:rsidR="00AD7D4B" w:rsidRPr="00F42216">
        <w:rPr>
          <w:b/>
          <w:noProof/>
          <w:sz w:val="24"/>
          <w:lang w:val="fr-FR"/>
        </w:rPr>
        <w:t>-e</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del w:id="0" w:author="Iraj Sodagar (2022-05-11)" w:date="2022-05-19T10:21:00Z">
        <w:r w:rsidR="00020CBD" w:rsidRPr="00F42216" w:rsidDel="006505E7">
          <w:rPr>
            <w:b/>
            <w:noProof/>
            <w:sz w:val="24"/>
            <w:lang w:val="fr-FR"/>
          </w:rPr>
          <w:delText>220724</w:delText>
        </w:r>
      </w:del>
      <w:ins w:id="1" w:author="Iraj Sodagar (2022-05-11)" w:date="2022-05-19T10:21:00Z">
        <w:r w:rsidR="006505E7" w:rsidRPr="00F42216">
          <w:rPr>
            <w:b/>
            <w:noProof/>
            <w:sz w:val="24"/>
            <w:lang w:val="fr-FR"/>
          </w:rPr>
          <w:t>220</w:t>
        </w:r>
        <w:r w:rsidR="006505E7">
          <w:rPr>
            <w:b/>
            <w:noProof/>
            <w:sz w:val="24"/>
            <w:lang w:val="fr-FR"/>
          </w:rPr>
          <w:t>874</w:t>
        </w:r>
      </w:ins>
    </w:p>
    <w:p w14:paraId="0C461DE1" w14:textId="7B6D8160" w:rsidR="001211F3" w:rsidRPr="00F42216" w:rsidRDefault="00361520" w:rsidP="00624D5A">
      <w:pPr>
        <w:pStyle w:val="CRCoverPage"/>
        <w:tabs>
          <w:tab w:val="right" w:pos="9639"/>
        </w:tabs>
        <w:spacing w:after="0"/>
        <w:rPr>
          <w:b/>
          <w:noProof/>
          <w:sz w:val="24"/>
          <w:lang w:val="fr-FR"/>
        </w:rPr>
      </w:pPr>
      <w:r w:rsidRPr="00F42216">
        <w:rPr>
          <w:b/>
          <w:noProof/>
          <w:sz w:val="24"/>
          <w:lang w:val="fr-FR"/>
        </w:rPr>
        <w:t>11-20 May</w:t>
      </w:r>
      <w:r w:rsidR="005C7CDC" w:rsidRPr="00F42216">
        <w:rPr>
          <w:b/>
          <w:noProof/>
          <w:sz w:val="24"/>
          <w:lang w:val="fr-FR"/>
        </w:rPr>
        <w:t xml:space="preserve"> </w:t>
      </w:r>
      <w:r w:rsidR="007369E1" w:rsidRPr="00F42216">
        <w:rPr>
          <w:b/>
          <w:noProof/>
          <w:sz w:val="24"/>
          <w:lang w:val="fr-FR"/>
        </w:rPr>
        <w:t>2022</w:t>
      </w:r>
      <w:r w:rsidR="0033027D" w:rsidRPr="00F42216">
        <w:rPr>
          <w:b/>
          <w:noProof/>
          <w:sz w:val="24"/>
          <w:lang w:val="fr-FR"/>
        </w:rPr>
        <w:t xml:space="preserve"> </w:t>
      </w:r>
      <w:r w:rsidR="009F219D" w:rsidRPr="00F42216">
        <w:rPr>
          <w:b/>
          <w:noProof/>
          <w:sz w:val="24"/>
          <w:lang w:val="fr-FR"/>
        </w:rPr>
        <w:t xml:space="preserve">          </w:t>
      </w:r>
      <w:ins w:id="2" w:author="Iraj Sodagar (2022-05-11)" w:date="2022-05-19T10:21:00Z">
        <w:r w:rsidR="006505E7">
          <w:rPr>
            <w:b/>
            <w:noProof/>
            <w:sz w:val="24"/>
            <w:lang w:val="fr-FR"/>
          </w:rPr>
          <w:t xml:space="preserve">                                                                           </w:t>
        </w:r>
      </w:ins>
      <w:r w:rsidR="009F219D" w:rsidRPr="00F42216">
        <w:rPr>
          <w:b/>
          <w:noProof/>
          <w:sz w:val="24"/>
          <w:lang w:val="fr-FR"/>
        </w:rPr>
        <w:t xml:space="preserve">                                                                     </w:t>
      </w:r>
      <w:r w:rsidR="009F219D" w:rsidRPr="00F42216">
        <w:rPr>
          <w:bCs/>
          <w:noProof/>
          <w:sz w:val="24"/>
          <w:lang w:val="fr-FR"/>
        </w:rPr>
        <w:t xml:space="preserve">   </w:t>
      </w:r>
    </w:p>
    <w:p w14:paraId="78F505BE" w14:textId="77777777" w:rsidR="00AE25BF" w:rsidRPr="00F42216"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fr-FR" w:eastAsia="zh-CN"/>
        </w:rPr>
      </w:pPr>
    </w:p>
    <w:p w14:paraId="6AEA5563" w14:textId="1CBC60BF"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del w:id="3" w:author="Iraj Sodagar (2022-05-11)" w:date="2022-05-19T10:17:00Z">
        <w:r w:rsidR="007369E1" w:rsidDel="006F1086">
          <w:rPr>
            <w:rFonts w:ascii="Arial" w:eastAsia="Batang" w:hAnsi="Arial"/>
            <w:b/>
            <w:lang w:val="en-US" w:eastAsia="zh-CN"/>
          </w:rPr>
          <w:delText xml:space="preserve"> Cloud</w:delText>
        </w:r>
      </w:del>
      <w:ins w:id="4" w:author="Iraj Sodagar (2022-05-11)" w:date="2022-05-19T06:56:00Z">
        <w:r w:rsidR="007B716C">
          <w:rPr>
            <w:rFonts w:ascii="Arial" w:eastAsia="Batang" w:hAnsi="Arial"/>
            <w:b/>
            <w:lang w:val="en-US" w:eastAsia="zh-CN"/>
          </w:rPr>
          <w:t>, Qualcomm Incorporated</w:t>
        </w:r>
      </w:ins>
      <w:ins w:id="5" w:author="Iraj Sodagar (2022-05-11)" w:date="2022-05-19T07:57:00Z">
        <w:r w:rsidR="005A5FA8">
          <w:rPr>
            <w:rFonts w:ascii="Arial" w:eastAsia="Batang" w:hAnsi="Arial"/>
            <w:b/>
            <w:lang w:val="en-US" w:eastAsia="zh-CN"/>
          </w:rPr>
          <w:t xml:space="preserve">, BBC, Ericsson LM, </w:t>
        </w:r>
      </w:ins>
      <w:ins w:id="6" w:author="Iraj Sodagar (2022-05-11)" w:date="2022-05-19T07:59:00Z">
        <w:r w:rsidR="003D7A83">
          <w:rPr>
            <w:rFonts w:ascii="Arial" w:eastAsia="Batang" w:hAnsi="Arial"/>
            <w:b/>
            <w:lang w:val="en-US" w:eastAsia="zh-CN"/>
          </w:rPr>
          <w:t>Orange, Huawei</w:t>
        </w:r>
      </w:ins>
    </w:p>
    <w:p w14:paraId="3ADAB179" w14:textId="683CA8C4"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del w:id="7" w:author="Iraj Sodagar (2022-05-11)" w:date="2022-05-19T06:56:00Z">
        <w:r w:rsidR="008341AF" w:rsidDel="003776FA">
          <w:rPr>
            <w:rFonts w:ascii="Arial" w:eastAsia="Batang" w:hAnsi="Arial" w:cs="Arial"/>
            <w:b/>
            <w:lang w:eastAsia="zh-CN"/>
          </w:rPr>
          <w:delText xml:space="preserve">new </w:delText>
        </w:r>
      </w:del>
      <w:ins w:id="8" w:author="Iraj Sodagar (2022-05-11)" w:date="2022-05-19T07:59:00Z">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ins>
      <w:del w:id="9" w:author="Iraj Sodagar (2022-05-11)" w:date="2022-05-19T07:59:00Z">
        <w:r w:rsidR="006D36B0" w:rsidRPr="006D36B0" w:rsidDel="003C6003">
          <w:rPr>
            <w:rFonts w:ascii="Arial" w:eastAsia="Batang" w:hAnsi="Arial" w:cs="Arial"/>
            <w:b/>
            <w:lang w:eastAsia="zh-CN"/>
          </w:rPr>
          <w:delText>5GMS</w:delText>
        </w:r>
      </w:del>
      <w:del w:id="10" w:author="Iraj Sodagar (2022-05-11)" w:date="2022-05-19T07:58:00Z">
        <w:r w:rsidR="007369E1" w:rsidDel="000235BB">
          <w:rPr>
            <w:rFonts w:ascii="Arial" w:eastAsia="Batang" w:hAnsi="Arial" w:cs="Arial"/>
            <w:b/>
            <w:lang w:eastAsia="zh-CN"/>
          </w:rPr>
          <w:delText xml:space="preserve"> extensions</w:delText>
        </w:r>
      </w:del>
      <w:del w:id="11" w:author="Iraj Sodagar (2022-05-11)" w:date="2022-05-19T09:58:00Z">
        <w:r w:rsidR="00CD125B" w:rsidDel="00EA2624">
          <w:rPr>
            <w:rFonts w:ascii="Arial" w:eastAsia="Batang" w:hAnsi="Arial" w:cs="Arial"/>
            <w:b/>
            <w:lang w:eastAsia="zh-CN"/>
          </w:rPr>
          <w:delText>, Stage-2</w:delText>
        </w:r>
      </w:del>
      <w:r w:rsidR="007369E1">
        <w:rPr>
          <w:rFonts w:ascii="Arial" w:eastAsia="Batang" w:hAnsi="Arial" w:cs="Arial"/>
          <w:b/>
          <w:lang w:eastAsia="zh-CN"/>
        </w:rPr>
        <w:t xml:space="preserve"> </w:t>
      </w:r>
      <w:del w:id="12" w:author="Iraj Sodagar (2022-05-11)" w:date="2022-05-19T06:57:00Z">
        <w:r w:rsidR="007369E1" w:rsidDel="003776FA">
          <w:rPr>
            <w:rFonts w:ascii="Arial" w:eastAsia="Batang" w:hAnsi="Arial" w:cs="Arial"/>
            <w:b/>
            <w:lang w:eastAsia="zh-CN"/>
          </w:rPr>
          <w:delText>(NEXT</w:delText>
        </w:r>
        <w:r w:rsidR="00CD125B" w:rsidDel="003776FA">
          <w:rPr>
            <w:rFonts w:ascii="Arial" w:eastAsia="Batang" w:hAnsi="Arial" w:cs="Arial"/>
            <w:b/>
            <w:lang w:eastAsia="zh-CN"/>
          </w:rPr>
          <w:delText>2</w:delText>
        </w:r>
        <w:r w:rsidR="007369E1" w:rsidDel="003776FA">
          <w:rPr>
            <w:rFonts w:ascii="Arial" w:eastAsia="Batang" w:hAnsi="Arial" w:cs="Arial"/>
            <w:b/>
            <w:lang w:eastAsia="zh-CN"/>
          </w:rPr>
          <w:delText>)</w:delText>
        </w:r>
      </w:del>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1D55F745"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1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511B29F6" w:rsidR="003F268E" w:rsidRDefault="008A76FD" w:rsidP="00BA3A53">
      <w:pPr>
        <w:pStyle w:val="Heading1"/>
        <w:rPr>
          <w:rFonts w:cs="Arial"/>
          <w:color w:val="000000"/>
          <w:szCs w:val="36"/>
        </w:rPr>
      </w:pPr>
      <w:r w:rsidRPr="00BA3A53">
        <w:t>Title</w:t>
      </w:r>
      <w:r w:rsidR="00985B73" w:rsidRPr="00BA3A53">
        <w:t>:</w:t>
      </w:r>
      <w:r w:rsidR="00F41A27" w:rsidRPr="00BA3A53">
        <w:tab/>
      </w:r>
      <w:r w:rsidR="00624D5A" w:rsidRPr="00624D5A">
        <w:rPr>
          <w:rFonts w:cs="Arial"/>
          <w:color w:val="000000"/>
          <w:szCs w:val="36"/>
        </w:rPr>
        <w:t xml:space="preserve">New WID on </w:t>
      </w:r>
      <w:del w:id="13" w:author="Iraj Sodagar (2022-05-11)" w:date="2022-05-19T06:57:00Z">
        <w:r w:rsidR="008341AF" w:rsidDel="003776FA">
          <w:rPr>
            <w:rFonts w:cs="Arial"/>
            <w:color w:val="000000"/>
            <w:szCs w:val="36"/>
          </w:rPr>
          <w:delText>new</w:delText>
        </w:r>
        <w:r w:rsidR="00EA0D6F" w:rsidDel="003776FA">
          <w:rPr>
            <w:rFonts w:cs="Arial"/>
            <w:color w:val="000000"/>
            <w:szCs w:val="36"/>
          </w:rPr>
          <w:delText xml:space="preserve"> </w:delText>
        </w:r>
      </w:del>
      <w:ins w:id="14" w:author="Iraj Sodagar (2022-05-11)" w:date="2022-05-19T07:59:00Z">
        <w:r w:rsidR="003C6003">
          <w:rPr>
            <w:rFonts w:eastAsia="Malgun Gothic"/>
          </w:rPr>
          <w:t>Advanced 5G Media Streaming Architecture</w:t>
        </w:r>
      </w:ins>
      <w:del w:id="15" w:author="Iraj Sodagar (2022-05-11)" w:date="2022-05-19T07:59:00Z">
        <w:r w:rsidR="006D36B0" w:rsidRPr="006D36B0" w:rsidDel="003C6003">
          <w:rPr>
            <w:rFonts w:cs="Arial"/>
            <w:color w:val="000000"/>
            <w:szCs w:val="36"/>
          </w:rPr>
          <w:delText>5GMS</w:delText>
        </w:r>
        <w:r w:rsidR="00FE1340" w:rsidDel="003C6003">
          <w:rPr>
            <w:rFonts w:cs="Arial"/>
            <w:color w:val="000000"/>
            <w:szCs w:val="36"/>
          </w:rPr>
          <w:delText xml:space="preserve"> extensions</w:delText>
        </w:r>
        <w:r w:rsidR="00CD125B" w:rsidDel="003C6003">
          <w:rPr>
            <w:rFonts w:cs="Arial"/>
            <w:color w:val="000000"/>
            <w:szCs w:val="36"/>
          </w:rPr>
          <w:delText>,</w:delText>
        </w:r>
        <w:r w:rsidR="006E01D1" w:rsidDel="003C6003">
          <w:rPr>
            <w:rFonts w:cs="Arial"/>
            <w:color w:val="000000"/>
            <w:szCs w:val="36"/>
          </w:rPr>
          <w:delText xml:space="preserve"> Stage</w:delText>
        </w:r>
        <w:r w:rsidR="00CD125B" w:rsidDel="003C6003">
          <w:rPr>
            <w:rFonts w:cs="Arial"/>
            <w:color w:val="000000"/>
            <w:szCs w:val="36"/>
          </w:rPr>
          <w:delText>-</w:delText>
        </w:r>
        <w:r w:rsidR="006E01D1" w:rsidDel="003C6003">
          <w:rPr>
            <w:rFonts w:cs="Arial"/>
            <w:color w:val="000000"/>
            <w:szCs w:val="36"/>
          </w:rPr>
          <w:delText>2</w:delText>
        </w:r>
      </w:del>
    </w:p>
    <w:p w14:paraId="522EB304" w14:textId="6D6F5FD2"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del w:id="16" w:author="Iraj Sodagar (2022-05-11)" w:date="2022-05-19T06:57:00Z">
        <w:r w:rsidR="00FE1340" w:rsidDel="003776FA">
          <w:rPr>
            <w:rFonts w:cs="Arial"/>
            <w:color w:val="000000"/>
            <w:sz w:val="36"/>
            <w:szCs w:val="36"/>
          </w:rPr>
          <w:delText>NEXT</w:delText>
        </w:r>
        <w:r w:rsidR="00EA0D6F" w:rsidDel="003776FA">
          <w:rPr>
            <w:rFonts w:cs="Arial"/>
            <w:color w:val="000000"/>
            <w:sz w:val="36"/>
            <w:szCs w:val="36"/>
          </w:rPr>
          <w:delText>2</w:delText>
        </w:r>
      </w:del>
      <w:ins w:id="17" w:author="Iraj Sodagar (2022-05-11)" w:date="2022-05-19T06:58:00Z">
        <w:r w:rsidR="00F11C41">
          <w:rPr>
            <w:rFonts w:cs="Arial"/>
            <w:color w:val="000000"/>
            <w:sz w:val="36"/>
            <w:szCs w:val="36"/>
          </w:rPr>
          <w:t>5GMS_</w:t>
        </w:r>
      </w:ins>
      <w:ins w:id="18" w:author="Iraj Sodagar (2022-05-11)" w:date="2022-05-19T06:57:00Z">
        <w:r w:rsidR="003776FA">
          <w:rPr>
            <w:rFonts w:cs="Arial"/>
            <w:color w:val="000000"/>
            <w:sz w:val="36"/>
            <w:szCs w:val="36"/>
          </w:rPr>
          <w:t>ADVANCED</w:t>
        </w:r>
      </w:ins>
    </w:p>
    <w:p w14:paraId="649691AB" w14:textId="77777777" w:rsidR="00B078D6" w:rsidRDefault="00B078D6" w:rsidP="009870A7">
      <w:pPr>
        <w:pStyle w:val="Heading2"/>
        <w:tabs>
          <w:tab w:val="left" w:pos="2552"/>
        </w:tabs>
      </w:pPr>
      <w:r>
        <w:t>Unique identifier</w:t>
      </w:r>
      <w:r w:rsidR="00F41A27">
        <w:t xml:space="preserve">: </w:t>
      </w:r>
      <w:r w:rsidR="00F41A27" w:rsidRPr="00251D80">
        <w:tab/>
      </w:r>
      <w:r w:rsidR="00D31CC8">
        <w:t xml:space="preserve"> </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9A6092">
        <w:tc>
          <w:tcPr>
            <w:tcW w:w="1101" w:type="dxa"/>
          </w:tcPr>
          <w:p w14:paraId="14BA0E1A" w14:textId="77777777" w:rsidR="008835FC" w:rsidRDefault="008835FC" w:rsidP="00A10539">
            <w:pPr>
              <w:pStyle w:val="TAL"/>
            </w:pPr>
          </w:p>
        </w:tc>
        <w:tc>
          <w:tcPr>
            <w:tcW w:w="1101" w:type="dxa"/>
          </w:tcPr>
          <w:p w14:paraId="40BBC10E" w14:textId="77777777" w:rsidR="008835FC" w:rsidRDefault="008835FC" w:rsidP="00A10539">
            <w:pPr>
              <w:pStyle w:val="TAL"/>
            </w:pPr>
          </w:p>
        </w:tc>
        <w:tc>
          <w:tcPr>
            <w:tcW w:w="1101" w:type="dxa"/>
          </w:tcPr>
          <w:p w14:paraId="7DEA061B" w14:textId="77777777" w:rsidR="008835FC" w:rsidRDefault="008835FC" w:rsidP="00A10539">
            <w:pPr>
              <w:pStyle w:val="TAL"/>
            </w:pPr>
          </w:p>
        </w:tc>
        <w:tc>
          <w:tcPr>
            <w:tcW w:w="7011" w:type="dxa"/>
          </w:tcPr>
          <w:p w14:paraId="15F939B7" w14:textId="77777777" w:rsidR="008835FC" w:rsidRPr="00251D80" w:rsidRDefault="008835FC" w:rsidP="00982CD6">
            <w:pPr>
              <w:pStyle w:val="tah0"/>
            </w:pP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B761B6" w14:paraId="76346BC1" w14:textId="77777777" w:rsidTr="00171925">
        <w:tc>
          <w:tcPr>
            <w:tcW w:w="1101" w:type="dxa"/>
          </w:tcPr>
          <w:p w14:paraId="0FC35799" w14:textId="77777777" w:rsidR="00B761B6" w:rsidRDefault="00B761B6" w:rsidP="00B761B6">
            <w:pPr>
              <w:pStyle w:val="TAL"/>
            </w:pPr>
            <w:r w:rsidRPr="0043606E">
              <w:t>820002</w:t>
            </w:r>
          </w:p>
        </w:tc>
        <w:tc>
          <w:tcPr>
            <w:tcW w:w="3326" w:type="dxa"/>
          </w:tcPr>
          <w:p w14:paraId="54043264" w14:textId="77777777" w:rsidR="00B761B6" w:rsidRDefault="00B761B6" w:rsidP="00B761B6">
            <w:pPr>
              <w:pStyle w:val="TAL"/>
            </w:pPr>
            <w:r>
              <w:t xml:space="preserve">5GMSA </w:t>
            </w:r>
            <w:r w:rsidRPr="0043606E">
              <w:t>5G</w:t>
            </w:r>
            <w:r w:rsidRPr="00465D12">
              <w:t xml:space="preserve"> </w:t>
            </w:r>
            <w:r w:rsidRPr="0043606E">
              <w:t>Media streaming architecture</w:t>
            </w:r>
          </w:p>
        </w:tc>
        <w:tc>
          <w:tcPr>
            <w:tcW w:w="5887" w:type="dxa"/>
          </w:tcPr>
          <w:p w14:paraId="400E0DCE" w14:textId="77777777" w:rsidR="00B761B6" w:rsidRPr="00B23369" w:rsidRDefault="00B761B6" w:rsidP="00B761B6">
            <w:pPr>
              <w:pStyle w:val="tah0"/>
              <w:rPr>
                <w:rFonts w:ascii="Arial" w:hAnsi="Arial" w:cs="Arial"/>
                <w:sz w:val="18"/>
                <w:szCs w:val="18"/>
              </w:rPr>
            </w:pPr>
            <w:r w:rsidRPr="00B23369">
              <w:rPr>
                <w:rFonts w:ascii="Arial" w:hAnsi="Arial" w:cs="Arial"/>
                <w:sz w:val="18"/>
                <w:szCs w:val="18"/>
              </w:rPr>
              <w:t>Developed the initial architecture for 5G Media Streaming and documented in TS 26.501.</w:t>
            </w:r>
          </w:p>
        </w:tc>
      </w:tr>
      <w:tr w:rsidR="00B761B6" w14:paraId="61A5ABAD" w14:textId="77777777" w:rsidTr="00171925">
        <w:tc>
          <w:tcPr>
            <w:tcW w:w="1101" w:type="dxa"/>
          </w:tcPr>
          <w:p w14:paraId="5416B5BC" w14:textId="77777777" w:rsidR="00B761B6" w:rsidRDefault="00B761B6" w:rsidP="00B761B6">
            <w:pPr>
              <w:pStyle w:val="TAL"/>
            </w:pPr>
            <w:r w:rsidRPr="006C3EC4">
              <w:t>840001</w:t>
            </w:r>
          </w:p>
        </w:tc>
        <w:tc>
          <w:tcPr>
            <w:tcW w:w="3326" w:type="dxa"/>
          </w:tcPr>
          <w:p w14:paraId="0646D96C" w14:textId="77777777" w:rsidR="00B761B6" w:rsidRDefault="00B761B6" w:rsidP="00B761B6">
            <w:pPr>
              <w:pStyle w:val="TAL"/>
            </w:pPr>
            <w:r w:rsidRPr="006C3EC4">
              <w:t>5GMS3 5G Media Streaming stage 3</w:t>
            </w:r>
          </w:p>
        </w:tc>
        <w:tc>
          <w:tcPr>
            <w:tcW w:w="5887" w:type="dxa"/>
          </w:tcPr>
          <w:p w14:paraId="670FBBD4" w14:textId="77777777" w:rsidR="00B761B6" w:rsidRPr="00B23369" w:rsidRDefault="00B761B6"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DE34BE" w14:paraId="7C6462EE" w14:textId="77777777" w:rsidTr="00171925">
        <w:tc>
          <w:tcPr>
            <w:tcW w:w="1101" w:type="dxa"/>
          </w:tcPr>
          <w:p w14:paraId="36311635" w14:textId="254060E2" w:rsidR="00DE34BE" w:rsidRPr="006C3EC4" w:rsidRDefault="00DE34BE" w:rsidP="00DE34BE">
            <w:pPr>
              <w:pStyle w:val="TAL"/>
            </w:pPr>
            <w:r>
              <w:t>900029</w:t>
            </w:r>
          </w:p>
        </w:tc>
        <w:tc>
          <w:tcPr>
            <w:tcW w:w="3326" w:type="dxa"/>
          </w:tcPr>
          <w:p w14:paraId="142DBF5B" w14:textId="31D17D1E" w:rsidR="00DE34BE" w:rsidRPr="006C3EC4" w:rsidRDefault="00DE34BE" w:rsidP="00DE34BE">
            <w:pPr>
              <w:pStyle w:val="TAL"/>
            </w:pPr>
            <w:r>
              <w:t>Study on 5G media streaming extensions</w:t>
            </w:r>
          </w:p>
        </w:tc>
        <w:tc>
          <w:tcPr>
            <w:tcW w:w="5887" w:type="dxa"/>
          </w:tcPr>
          <w:p w14:paraId="3A12C034" w14:textId="459D384B" w:rsidR="00DE34BE" w:rsidRPr="00B23369" w:rsidRDefault="00DE34BE" w:rsidP="00DE34BE">
            <w:pPr>
              <w:pStyle w:val="tah0"/>
              <w:rPr>
                <w:rFonts w:ascii="Arial" w:hAnsi="Arial" w:cs="Arial"/>
                <w:sz w:val="18"/>
                <w:szCs w:val="18"/>
              </w:rPr>
            </w:pPr>
            <w:del w:id="19" w:author="Iraj Sodagar (2022-05-11)" w:date="2022-05-19T10:03:00Z">
              <w:r w:rsidDel="00EC48B1">
                <w:rPr>
                  <w:rFonts w:ascii="Arial" w:hAnsi="Arial" w:cs="Arial"/>
                  <w:sz w:val="18"/>
                  <w:szCs w:val="18"/>
                </w:rPr>
                <w:delText xml:space="preserve">Studying </w:delText>
              </w:r>
            </w:del>
            <w:ins w:id="20" w:author="Iraj Sodagar (2022-05-11)" w:date="2022-05-19T10:03:00Z">
              <w:r w:rsidR="00EC48B1">
                <w:rPr>
                  <w:rFonts w:ascii="Arial" w:hAnsi="Arial" w:cs="Arial"/>
                  <w:sz w:val="18"/>
                  <w:szCs w:val="18"/>
                </w:rPr>
                <w:t xml:space="preserve">Studied </w:t>
              </w:r>
            </w:ins>
            <w:del w:id="21" w:author="Iraj Sodagar (2022-05-11)" w:date="2022-05-19T10:02:00Z">
              <w:r w:rsidDel="002F7287">
                <w:rPr>
                  <w:rFonts w:ascii="Arial" w:hAnsi="Arial" w:cs="Arial"/>
                  <w:sz w:val="18"/>
                  <w:szCs w:val="18"/>
                </w:rPr>
                <w:delText>exposure of 5GMS-related events to NWDAF and/or to the 5GMS Application Provider</w:delText>
              </w:r>
            </w:del>
            <w:ins w:id="22" w:author="Iraj Sodagar (2022-05-11)" w:date="2022-05-19T10:02:00Z">
              <w:r w:rsidR="002F7287">
                <w:rPr>
                  <w:rFonts w:ascii="Arial" w:hAnsi="Arial" w:cs="Arial"/>
                  <w:sz w:val="18"/>
                  <w:szCs w:val="18"/>
                </w:rPr>
                <w:t>the current limitation of 5G Media Stream</w:t>
              </w:r>
            </w:ins>
            <w:ins w:id="23" w:author="Iraj Sodagar (2022-05-11)" w:date="2022-05-19T10:03:00Z">
              <w:r w:rsidR="002F7287">
                <w:rPr>
                  <w:rFonts w:ascii="Arial" w:hAnsi="Arial" w:cs="Arial"/>
                  <w:sz w:val="18"/>
                  <w:szCs w:val="18"/>
                </w:rPr>
                <w:t xml:space="preserve">ing </w:t>
              </w:r>
              <w:proofErr w:type="gramStart"/>
              <w:r w:rsidR="002F7287">
                <w:rPr>
                  <w:rFonts w:ascii="Arial" w:hAnsi="Arial" w:cs="Arial"/>
                  <w:sz w:val="18"/>
                  <w:szCs w:val="18"/>
                </w:rPr>
                <w:t>architecture</w:t>
              </w:r>
            </w:ins>
            <w:ins w:id="24" w:author="Iraj Sodagar (2022-05-11)" w:date="2022-05-19T10:06:00Z">
              <w:r w:rsidR="000775DA">
                <w:rPr>
                  <w:rFonts w:ascii="Arial" w:hAnsi="Arial" w:cs="Arial"/>
                  <w:sz w:val="18"/>
                  <w:szCs w:val="18"/>
                </w:rPr>
                <w:t>, and</w:t>
              </w:r>
              <w:proofErr w:type="gramEnd"/>
              <w:r w:rsidR="001620A2">
                <w:rPr>
                  <w:rFonts w:ascii="Arial" w:hAnsi="Arial" w:cs="Arial"/>
                  <w:sz w:val="18"/>
                  <w:szCs w:val="18"/>
                </w:rPr>
                <w:t xml:space="preserve"> </w:t>
              </w:r>
            </w:ins>
            <w:ins w:id="25" w:author="Iraj Sodagar (2022-05-11)" w:date="2022-05-19T10:03:00Z">
              <w:r w:rsidR="00EC48B1">
                <w:rPr>
                  <w:rFonts w:ascii="Arial" w:hAnsi="Arial" w:cs="Arial"/>
                  <w:sz w:val="18"/>
                  <w:szCs w:val="18"/>
                </w:rPr>
                <w:t>documen</w:t>
              </w:r>
              <w:r w:rsidR="005C0501">
                <w:rPr>
                  <w:rFonts w:ascii="Arial" w:hAnsi="Arial" w:cs="Arial"/>
                  <w:sz w:val="18"/>
                  <w:szCs w:val="18"/>
                </w:rPr>
                <w:t>t</w:t>
              </w:r>
              <w:r w:rsidR="00EC48B1">
                <w:rPr>
                  <w:rFonts w:ascii="Arial" w:hAnsi="Arial" w:cs="Arial"/>
                  <w:sz w:val="18"/>
                  <w:szCs w:val="18"/>
                </w:rPr>
                <w:t>ed</w:t>
              </w:r>
              <w:r w:rsidR="005C0501">
                <w:rPr>
                  <w:rFonts w:ascii="Arial" w:hAnsi="Arial" w:cs="Arial"/>
                  <w:sz w:val="18"/>
                  <w:szCs w:val="18"/>
                </w:rPr>
                <w:t xml:space="preserve"> possible </w:t>
              </w:r>
            </w:ins>
            <w:ins w:id="26" w:author="Iraj Sodagar (2022-05-11)" w:date="2022-05-19T10:04:00Z">
              <w:r w:rsidR="005C0501">
                <w:rPr>
                  <w:rFonts w:ascii="Arial" w:hAnsi="Arial" w:cs="Arial"/>
                  <w:sz w:val="18"/>
                  <w:szCs w:val="18"/>
                </w:rPr>
                <w:t>extensions</w:t>
              </w:r>
            </w:ins>
            <w:ins w:id="27" w:author="Iraj Sodagar (2022-05-11)" w:date="2022-05-19T10:03:00Z">
              <w:r w:rsidR="005C0501">
                <w:rPr>
                  <w:rFonts w:ascii="Arial" w:hAnsi="Arial" w:cs="Arial"/>
                  <w:sz w:val="18"/>
                  <w:szCs w:val="18"/>
                </w:rPr>
                <w:t xml:space="preserve"> </w:t>
              </w:r>
            </w:ins>
            <w:ins w:id="28" w:author="Iraj Sodagar (2022-05-11)" w:date="2022-05-19T10:04:00Z">
              <w:r w:rsidR="005C0501">
                <w:rPr>
                  <w:rFonts w:ascii="Arial" w:hAnsi="Arial" w:cs="Arial"/>
                  <w:sz w:val="18"/>
                  <w:szCs w:val="18"/>
                </w:rPr>
                <w:t>in TR</w:t>
              </w:r>
            </w:ins>
            <w:ins w:id="29" w:author="Iraj Sodagar (2022-05-11)" w:date="2022-05-19T10:05:00Z">
              <w:r w:rsidR="00456E94">
                <w:rPr>
                  <w:rFonts w:ascii="Arial" w:hAnsi="Arial" w:cs="Arial"/>
                  <w:sz w:val="18"/>
                  <w:szCs w:val="18"/>
                </w:rPr>
                <w:t xml:space="preserve"> </w:t>
              </w:r>
            </w:ins>
            <w:ins w:id="30" w:author="Iraj Sodagar (2022-05-11)" w:date="2022-05-19T10:04:00Z">
              <w:r w:rsidR="005C0501">
                <w:rPr>
                  <w:rFonts w:ascii="Arial" w:hAnsi="Arial" w:cs="Arial"/>
                  <w:sz w:val="18"/>
                  <w:szCs w:val="18"/>
                </w:rPr>
                <w:t>26.80</w:t>
              </w:r>
              <w:r w:rsidR="00076AC0">
                <w:rPr>
                  <w:rFonts w:ascii="Arial" w:hAnsi="Arial" w:cs="Arial"/>
                  <w:sz w:val="18"/>
                  <w:szCs w:val="18"/>
                </w:rPr>
                <w:t>4</w:t>
              </w:r>
            </w:ins>
            <w:ins w:id="31" w:author="Iraj Sodagar (2022-05-11)" w:date="2022-05-19T10:07:00Z">
              <w:r w:rsidR="001620A2">
                <w:rPr>
                  <w:rFonts w:ascii="Arial" w:hAnsi="Arial" w:cs="Arial"/>
                  <w:sz w:val="18"/>
                  <w:szCs w:val="18"/>
                </w:rPr>
                <w:t>.</w:t>
              </w:r>
            </w:ins>
            <w:del w:id="32" w:author="Iraj Sodagar (2022-05-11)" w:date="2022-05-19T10:03:00Z">
              <w:r w:rsidDel="00EC48B1">
                <w:rPr>
                  <w:rFonts w:ascii="Arial" w:hAnsi="Arial" w:cs="Arial"/>
                  <w:sz w:val="18"/>
                  <w:szCs w:val="18"/>
                </w:rPr>
                <w:delText>.</w:delText>
              </w:r>
            </w:del>
          </w:p>
        </w:tc>
      </w:tr>
      <w:tr w:rsidR="00CE59D5" w14:paraId="55300310" w14:textId="77777777" w:rsidTr="00171925">
        <w:trPr>
          <w:ins w:id="33" w:author="Iraj Sodagar (2022-05-11)" w:date="2022-05-19T06:36:00Z"/>
        </w:trPr>
        <w:tc>
          <w:tcPr>
            <w:tcW w:w="1101" w:type="dxa"/>
          </w:tcPr>
          <w:p w14:paraId="3CFC4F13" w14:textId="7D407E81" w:rsidR="00CE59D5" w:rsidRDefault="00EC6E84" w:rsidP="00DE34BE">
            <w:pPr>
              <w:pStyle w:val="TAL"/>
              <w:rPr>
                <w:ins w:id="34" w:author="Iraj Sodagar (2022-05-11)" w:date="2022-05-19T06:36:00Z"/>
              </w:rPr>
            </w:pPr>
            <w:ins w:id="35" w:author="Iraj Sodagar (2022-05-11)" w:date="2022-05-19T10:01:00Z">
              <w:r>
                <w:t>870014</w:t>
              </w:r>
            </w:ins>
          </w:p>
        </w:tc>
        <w:tc>
          <w:tcPr>
            <w:tcW w:w="3326" w:type="dxa"/>
          </w:tcPr>
          <w:p w14:paraId="36725808" w14:textId="42D400C7" w:rsidR="00CE59D5" w:rsidRDefault="007F2591" w:rsidP="00DE34BE">
            <w:pPr>
              <w:pStyle w:val="TAL"/>
              <w:rPr>
                <w:ins w:id="36" w:author="Iraj Sodagar (2022-05-11)" w:date="2022-05-19T06:36:00Z"/>
              </w:rPr>
            </w:pPr>
            <w:ins w:id="37" w:author="Iraj Sodagar (2022-05-11)" w:date="2022-05-19T10:01:00Z">
              <w:r w:rsidRPr="007F2591">
                <w:rPr>
                  <w:rFonts w:eastAsia="Malgun Gothic"/>
                </w:rPr>
                <w:t>Feasibility Study on Multicast Architecture Enhancements for 5G Media Streaming</w:t>
              </w:r>
            </w:ins>
          </w:p>
        </w:tc>
        <w:tc>
          <w:tcPr>
            <w:tcW w:w="5887" w:type="dxa"/>
          </w:tcPr>
          <w:p w14:paraId="5BA7F35C" w14:textId="69F3B615" w:rsidR="00CE59D5" w:rsidRDefault="002C1E71" w:rsidP="00DE34BE">
            <w:pPr>
              <w:pStyle w:val="tah0"/>
              <w:rPr>
                <w:ins w:id="38" w:author="Iraj Sodagar (2022-05-11)" w:date="2022-05-19T06:36:00Z"/>
                <w:rFonts w:ascii="Arial" w:hAnsi="Arial" w:cs="Arial"/>
                <w:sz w:val="18"/>
                <w:szCs w:val="18"/>
              </w:rPr>
            </w:pPr>
            <w:ins w:id="39" w:author="Iraj Sodagar (2022-05-11)" w:date="2022-05-19T10:05:00Z">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sidR="00456E94">
                <w:rPr>
                  <w:rFonts w:ascii="Arial" w:hAnsi="Arial" w:cs="Arial"/>
                  <w:sz w:val="18"/>
                  <w:szCs w:val="18"/>
                </w:rPr>
                <w:t xml:space="preserve"> in TR 26.802</w:t>
              </w:r>
            </w:ins>
            <w:ins w:id="40" w:author="Iraj Sodagar (2022-05-11)" w:date="2022-05-19T10:07:00Z">
              <w:r w:rsidR="001620A2">
                <w:rPr>
                  <w:rFonts w:ascii="Arial" w:hAnsi="Arial" w:cs="Arial"/>
                  <w:sz w:val="18"/>
                  <w:szCs w:val="18"/>
                </w:rPr>
                <w:t>.</w:t>
              </w:r>
            </w:ins>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7F0EC998" w:rsidR="00E60FA3" w:rsidRDefault="00415DDE" w:rsidP="0029504F">
      <w:pPr>
        <w:rPr>
          <w:ins w:id="41" w:author="Iraj Sodagar (2022-05-11)" w:date="2022-05-19T06:52:00Z"/>
        </w:rPr>
      </w:pPr>
      <w:r>
        <w:t>TS 26</w:t>
      </w:r>
      <w:r w:rsidR="00E26383">
        <w:t xml:space="preserve">.501 </w:t>
      </w:r>
      <w:del w:id="42" w:author="Iraj Sodagar (2022-05-11)" w:date="2022-05-19T10:07:00Z">
        <w:r w:rsidR="00E26383" w:rsidDel="0045280B">
          <w:delText xml:space="preserve">and TS26.512 </w:delText>
        </w:r>
      </w:del>
      <w:r w:rsidR="00E26383">
        <w:t>define</w:t>
      </w:r>
      <w:ins w:id="43" w:author="Iraj Sodagar (2022-05-11)" w:date="2022-05-19T10:07:00Z">
        <w:r w:rsidR="0045280B">
          <w:t>s</w:t>
        </w:r>
      </w:ins>
      <w:r w:rsidR="00E26383">
        <w:t xml:space="preserve"> the 5GMS architecture</w:t>
      </w:r>
      <w:r w:rsidR="00E74780">
        <w:t>, call flows</w:t>
      </w:r>
      <w:ins w:id="44" w:author="Iraj Sodagar (2022-05-11)" w:date="2022-05-19T10:20:00Z">
        <w:r w:rsidR="00927839">
          <w:t>,</w:t>
        </w:r>
      </w:ins>
      <w:ins w:id="45" w:author="Iraj Sodagar (2022-05-11)" w:date="2022-05-19T10:07:00Z">
        <w:r w:rsidR="0045280B">
          <w:t xml:space="preserve"> and</w:t>
        </w:r>
      </w:ins>
      <w:del w:id="46" w:author="Iraj Sodagar (2022-05-11)" w:date="2022-05-19T10:07:00Z">
        <w:r w:rsidR="00E74780" w:rsidDel="0045280B">
          <w:delText>,</w:delText>
        </w:r>
      </w:del>
      <w:r w:rsidR="00E74780">
        <w:t xml:space="preserve"> procedures</w:t>
      </w:r>
      <w:del w:id="47" w:author="Iraj Sodagar (2022-05-11)" w:date="2022-05-19T10:07:00Z">
        <w:r w:rsidR="00E74780" w:rsidDel="0045280B">
          <w:delText>,</w:delText>
        </w:r>
        <w:r w:rsidR="00E26383" w:rsidDel="0045280B">
          <w:delText xml:space="preserve"> and APIs</w:delText>
        </w:r>
      </w:del>
      <w:r w:rsidR="00E26383">
        <w:t xml:space="preserve">. While </w:t>
      </w:r>
      <w:del w:id="48" w:author="Iraj Sodagar (2022-05-11)" w:date="2022-05-19T10:07:00Z">
        <w:r w:rsidR="00E26383" w:rsidDel="0045280B">
          <w:delText xml:space="preserve">these </w:delText>
        </w:r>
      </w:del>
      <w:ins w:id="49" w:author="Iraj Sodagar (2022-05-11)" w:date="2022-05-19T10:07:00Z">
        <w:r w:rsidR="0045280B">
          <w:t xml:space="preserve">this </w:t>
        </w:r>
      </w:ins>
      <w:r w:rsidR="00E26383">
        <w:t>specification</w:t>
      </w:r>
      <w:del w:id="50" w:author="Iraj Sodagar (2022-05-11)" w:date="2022-05-19T10:08:00Z">
        <w:r w:rsidR="00E26383" w:rsidDel="0045280B">
          <w:delText>s</w:delText>
        </w:r>
      </w:del>
      <w:r w:rsidR="00E26383">
        <w:t xml:space="preserve"> define</w:t>
      </w:r>
      <w:ins w:id="51" w:author="Iraj Sodagar (2022-05-11)" w:date="2022-05-19T10:20:00Z">
        <w:r w:rsidR="00927839">
          <w:t>s</w:t>
        </w:r>
      </w:ins>
      <w:r w:rsidR="00E26383">
        <w:t xml:space="preserve"> the </w:t>
      </w:r>
      <w:ins w:id="52" w:author="Iraj Sodagar (2022-05-11)" w:date="2022-05-19T10:08:00Z">
        <w:r w:rsidR="0045280B">
          <w:t xml:space="preserve">general architecture, </w:t>
        </w:r>
      </w:ins>
      <w:r w:rsidR="00E26383">
        <w:t xml:space="preserve">core features and functionalities, several </w:t>
      </w:r>
      <w:r w:rsidR="00E74780">
        <w:t>features</w:t>
      </w:r>
      <w:r w:rsidR="00ED0D8F">
        <w:t xml:space="preserve"> are missing from </w:t>
      </w:r>
      <w:ins w:id="53" w:author="Iraj Sodagar (2022-05-11)" w:date="2022-05-19T10:08:00Z">
        <w:r w:rsidR="0045280B">
          <w:t>it</w:t>
        </w:r>
      </w:ins>
      <w:del w:id="54" w:author="Iraj Sodagar (2022-05-11)" w:date="2022-05-19T10:08:00Z">
        <w:r w:rsidR="005D5A8F" w:rsidDel="0045280B">
          <w:delText>them</w:delText>
        </w:r>
      </w:del>
      <w:r w:rsidR="00ED0D8F">
        <w:t xml:space="preserve">. The </w:t>
      </w:r>
      <w:r w:rsidR="00A64BDB">
        <w:t>F</w:t>
      </w:r>
      <w:r w:rsidR="00ED0D8F">
        <w:t>S_5GMS-EXT study has explored several of these topics</w:t>
      </w:r>
      <w:ins w:id="55" w:author="Iraj Sodagar (2022-05-11)" w:date="2022-05-19T06:52:00Z">
        <w:r w:rsidR="00E60FA3">
          <w:t xml:space="preserve"> which are documented in </w:t>
        </w:r>
        <w:r w:rsidR="00D73832">
          <w:rPr>
            <w:lang w:val="en-US"/>
          </w:rPr>
          <w:t>TR 26.804</w:t>
        </w:r>
      </w:ins>
      <w:ins w:id="56" w:author="Iraj Sodagar (2022-05-11)" w:date="2022-05-19T06:51:00Z">
        <w:r w:rsidR="00E60FA3">
          <w:t>.</w:t>
        </w:r>
      </w:ins>
      <w:ins w:id="57" w:author="Iraj Sodagar (2022-05-11)" w:date="2022-05-19T10:08:00Z">
        <w:r w:rsidR="00BA55C7">
          <w:t xml:space="preserve"> Similar</w:t>
        </w:r>
      </w:ins>
      <w:ins w:id="58" w:author="Iraj Sodagar (2022-05-11)" w:date="2022-05-19T10:09:00Z">
        <w:r w:rsidR="00273539">
          <w:t>ly</w:t>
        </w:r>
      </w:ins>
      <w:ins w:id="59" w:author="Iraj Sodagar (2022-05-11)" w:date="2022-05-19T10:08:00Z">
        <w:r w:rsidR="00BA55C7">
          <w:t xml:space="preserve">, </w:t>
        </w:r>
      </w:ins>
      <w:ins w:id="60" w:author="Iraj Sodagar (2022-05-11)" w:date="2022-05-19T10:09:00Z">
        <w:r w:rsidR="00273539">
          <w:t xml:space="preserve">the FS_5GMS_Multicast study has identified and evaluated </w:t>
        </w:r>
      </w:ins>
      <w:ins w:id="61" w:author="Iraj Sodagar (2022-05-11)" w:date="2022-05-19T10:10:00Z">
        <w:r w:rsidR="00070B1A">
          <w:t>potential</w:t>
        </w:r>
      </w:ins>
      <w:ins w:id="62" w:author="Iraj Sodagar (2022-05-11)" w:date="2022-05-19T10:09:00Z">
        <w:r w:rsidR="00273539">
          <w:t xml:space="preserve"> </w:t>
        </w:r>
      </w:ins>
      <w:ins w:id="63" w:author="Iraj Sodagar (2022-05-11)" w:date="2022-05-19T10:10:00Z">
        <w:r w:rsidR="00070B1A">
          <w:t>enhancements</w:t>
        </w:r>
      </w:ins>
      <w:ins w:id="64" w:author="Iraj Sodagar (2022-05-11)" w:date="2022-05-19T10:09:00Z">
        <w:r w:rsidR="00273539">
          <w:t xml:space="preserve"> to the </w:t>
        </w:r>
        <w:r w:rsidR="006463BA">
          <w:t>5GMS</w:t>
        </w:r>
      </w:ins>
      <w:ins w:id="65" w:author="Iraj Sodagar (2022-05-11)" w:date="2022-05-19T10:10:00Z">
        <w:r w:rsidR="006463BA">
          <w:t xml:space="preserve"> architecture to provide multicast-</w:t>
        </w:r>
        <w:r w:rsidR="00070B1A">
          <w:t>broadcast</w:t>
        </w:r>
        <w:r w:rsidR="006463BA">
          <w:t xml:space="preserve"> streaming services</w:t>
        </w:r>
      </w:ins>
      <w:ins w:id="66" w:author="Iraj Sodagar (2022-05-11)" w:date="2022-05-19T10:11:00Z">
        <w:r w:rsidR="002E28B9">
          <w:t>, documented</w:t>
        </w:r>
      </w:ins>
      <w:ins w:id="67" w:author="Iraj Sodagar (2022-05-11)" w:date="2022-05-19T10:12:00Z">
        <w:r w:rsidR="002E28B9">
          <w:t xml:space="preserve"> in TR 26.802</w:t>
        </w:r>
      </w:ins>
      <w:ins w:id="68" w:author="Iraj Sodagar (2022-05-11)" w:date="2022-05-19T10:10:00Z">
        <w:r w:rsidR="006463BA">
          <w:t>.</w:t>
        </w:r>
      </w:ins>
    </w:p>
    <w:p w14:paraId="04AA475C" w14:textId="7B092364" w:rsidR="0029504F" w:rsidRDefault="00ED0D8F" w:rsidP="0029504F">
      <w:del w:id="69" w:author="Iraj Sodagar (2022-05-11)" w:date="2022-05-19T06:53:00Z">
        <w:r w:rsidDel="00CB2CEC">
          <w:delText>, and since the stud</w:delText>
        </w:r>
        <w:r w:rsidR="000C6DCE" w:rsidDel="00CB2CEC">
          <w:delText>ies</w:delText>
        </w:r>
        <w:r w:rsidDel="00CB2CEC">
          <w:delText xml:space="preserve"> on some of those t</w:delText>
        </w:r>
        <w:r w:rsidR="00984BA5" w:rsidDel="00CB2CEC">
          <w:delText xml:space="preserve">opics are concluded, this work item </w:delText>
        </w:r>
        <w:r w:rsidR="00726CE7" w:rsidDel="00CB2CEC">
          <w:delText>is</w:delText>
        </w:r>
        <w:r w:rsidR="005D5A8F" w:rsidDel="00CB2CEC">
          <w:delText xml:space="preserve"> established</w:delText>
        </w:r>
        <w:r w:rsidR="00726CE7" w:rsidDel="00CB2CEC">
          <w:delText xml:space="preserve"> to develop the </w:delText>
        </w:r>
        <w:r w:rsidR="00A64BDB" w:rsidDel="00CB2CEC">
          <w:delText>FS_5GMS-EXT</w:delText>
        </w:r>
      </w:del>
      <w:del w:id="70" w:author="Iraj Sodagar (2022-05-11)" w:date="2022-05-19T06:37:00Z">
        <w:r w:rsidR="00A64BDB" w:rsidDel="00322CC1">
          <w:delText xml:space="preserve"> </w:delText>
        </w:r>
      </w:del>
      <w:del w:id="71" w:author="Iraj Sodagar (2022-05-11)" w:date="2022-05-19T06:53:00Z">
        <w:r w:rsidR="00EA0D6F" w:rsidDel="00CB2CEC">
          <w:delText xml:space="preserve"> </w:delText>
        </w:r>
        <w:r w:rsidR="00595B72" w:rsidDel="00CB2CEC">
          <w:delText>s</w:delText>
        </w:r>
        <w:r w:rsidR="00EA0D6F" w:rsidDel="00CB2CEC">
          <w:delText>tage</w:delText>
        </w:r>
        <w:r w:rsidR="00595B72" w:rsidDel="00CB2CEC">
          <w:delText xml:space="preserve">-2 related </w:delText>
        </w:r>
        <w:r w:rsidR="00726CE7" w:rsidDel="00CB2CEC">
          <w:delText>recommendation</w:delText>
        </w:r>
        <w:r w:rsidR="00A64BDB" w:rsidDel="00CB2CEC">
          <w:delText>s</w:delText>
        </w:r>
        <w:r w:rsidR="00726CE7" w:rsidDel="00CB2CEC">
          <w:delText xml:space="preserve"> on those topics.</w:delText>
        </w:r>
        <w:r w:rsidR="0029504F" w:rsidDel="00CB2CEC">
          <w:delText xml:space="preserve"> </w:delText>
        </w:r>
      </w:del>
      <w:r w:rsidR="0029504F">
        <w:t>Particularly</w:t>
      </w:r>
      <w:del w:id="72" w:author="Iraj Sodagar (2022-05-11)" w:date="2022-05-19T06:53:00Z">
        <w:r w:rsidR="0029504F" w:rsidDel="00CB2CEC">
          <w:delText>:</w:delText>
        </w:r>
      </w:del>
      <w:ins w:id="73" w:author="Iraj Sodagar (2022-05-11)" w:date="2022-05-19T06:53:00Z">
        <w:r w:rsidR="00CB2CEC">
          <w:t xml:space="preserve">, </w:t>
        </w:r>
      </w:ins>
      <w:ins w:id="74" w:author="Iraj Sodagar (2022-05-11)" w:date="2022-05-19T10:11:00Z">
        <w:r w:rsidR="00070B1A">
          <w:t xml:space="preserve">some of the </w:t>
        </w:r>
      </w:ins>
      <w:ins w:id="75" w:author="Iraj Sodagar (2022-05-11)" w:date="2022-05-19T06:53:00Z">
        <w:r w:rsidR="00CB2CEC">
          <w:t xml:space="preserve">TR 26.804 </w:t>
        </w:r>
      </w:ins>
      <w:ins w:id="76" w:author="Iraj Sodagar (2022-05-11)" w:date="2022-05-19T06:54:00Z">
        <w:r w:rsidR="00BE289B">
          <w:t>recommen</w:t>
        </w:r>
      </w:ins>
      <w:ins w:id="77" w:author="Iraj Sodagar (2022-05-11)" w:date="2022-05-19T10:11:00Z">
        <w:r w:rsidR="00070B1A">
          <w:t>dations are</w:t>
        </w:r>
      </w:ins>
      <w:ins w:id="78" w:author="Iraj Sodagar (2022-05-11)" w:date="2022-05-19T06:54:00Z">
        <w:r w:rsidR="005733DF">
          <w:t>:</w:t>
        </w:r>
      </w:ins>
    </w:p>
    <w:p w14:paraId="7F86A9AB" w14:textId="17B07215" w:rsidR="001E3DC4" w:rsidRDefault="00BE627D" w:rsidP="00BE627D">
      <w:pPr>
        <w:pStyle w:val="B1"/>
      </w:pPr>
      <w:ins w:id="79" w:author="Richard Bradbury (2022-05-19)" w:date="2022-05-19T18:54:00Z">
        <w:r>
          <w:t>1.</w:t>
        </w:r>
        <w:r>
          <w:tab/>
        </w:r>
      </w:ins>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del w:id="80" w:author="Iraj Sodagar (2022-05-11)" w:date="2022-05-19T10:20:00Z">
        <w:r w:rsidR="0082569C" w:rsidDel="00927839">
          <w:delText xml:space="preserve">the </w:delText>
        </w:r>
      </w:del>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46A11910" w14:textId="7F2FC719" w:rsidR="004C4ED3" w:rsidRPr="004A45BE" w:rsidDel="00BF639C" w:rsidRDefault="004C4ED3" w:rsidP="00BE627D">
      <w:pPr>
        <w:pStyle w:val="B1"/>
        <w:rPr>
          <w:del w:id="81" w:author="Iraj Sodagar (2022-05-11)" w:date="2022-05-19T10:12:00Z"/>
        </w:rPr>
      </w:pPr>
      <w:del w:id="82" w:author="Iraj Sodagar (2022-05-11)" w:date="2022-05-19T10:12:00Z">
        <w:r w:rsidDel="00BF639C">
          <w:delText xml:space="preserve">The media process on the network is one of the key features of </w:delText>
        </w:r>
        <w:r w:rsidR="00F647D5" w:rsidDel="00BF639C">
          <w:delText>TS26.501</w:delText>
        </w:r>
        <w:r w:rsidDel="00BF639C">
          <w:delText>. It allows the media to be processed before distribution, after uplink streaming from the device, or even after uplink and before the distribution.</w:delText>
        </w:r>
        <w:r w:rsidR="00F647D5" w:rsidDel="00BF639C">
          <w:delText xml:space="preserve"> </w:delText>
        </w:r>
        <w:r w:rsidDel="00BF639C">
          <w:delText xml:space="preserve">While 5GMSA includes the content preparation template for such processing, the use of this feature is not possible due to the lack of adequate specification. The recent FS_5GMS_EXT </w:delText>
        </w:r>
        <w:r w:rsidR="008C188C" w:rsidDel="00BF639C">
          <w:delText xml:space="preserve">study </w:delText>
        </w:r>
        <w:r w:rsidDel="00BF639C">
          <w:delText xml:space="preserve">explored this topic and identified several issues. This study explored 3 deployment scenarios for content preparation: </w:delText>
        </w:r>
        <w:r w:rsidR="00F647D5" w:rsidDel="00BF639C">
          <w:delText>a</w:delText>
        </w:r>
        <w:r w:rsidDel="00BF639C">
          <w:delText xml:space="preserve">) content preparation before downlink distribution, </w:delText>
        </w:r>
        <w:r w:rsidR="00F647D5" w:rsidDel="00BF639C">
          <w:delText>b</w:delText>
        </w:r>
        <w:r w:rsidDel="00BF639C">
          <w:delText xml:space="preserve">) content preparation after uplink streaming, and </w:delText>
        </w:r>
        <w:r w:rsidR="00F647D5" w:rsidDel="00BF639C">
          <w:delText>c</w:delText>
        </w:r>
        <w:r w:rsidDel="00BF639C">
          <w:delText xml:space="preserve">) content preparation between uplink streaming and downlink distribution. The call flows for all deployment scenarios are defined along with the gap analysis of TS 26.512 in addressing those scenarios.  As this study shows, the use of the content preparation template is not explained adequately in TS 26.501. </w:delText>
        </w:r>
      </w:del>
    </w:p>
    <w:p w14:paraId="6FA66E1F" w14:textId="457BD795" w:rsidR="00B4784C" w:rsidRPr="004A45BE" w:rsidRDefault="00BE627D" w:rsidP="00BE627D">
      <w:pPr>
        <w:pStyle w:val="B1"/>
      </w:pPr>
      <w:ins w:id="83" w:author="Richard Bradbury (2022-05-19)" w:date="2022-05-19T18:54:00Z">
        <w:r>
          <w:t>2.</w:t>
        </w:r>
        <w:r>
          <w:tab/>
        </w:r>
      </w:ins>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signaling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242E8B60" w14:textId="7FABBE85" w:rsidR="008D2B74" w:rsidDel="00410C54" w:rsidRDefault="0020084D" w:rsidP="00410C54">
      <w:pPr>
        <w:pStyle w:val="B1"/>
        <w:rPr>
          <w:ins w:id="84" w:author="Iraj Sodagar (2022-05-11)" w:date="2022-05-19T06:38:00Z"/>
          <w:del w:id="85" w:author="Richard Bradbury (2022-05-19)" w:date="2022-05-19T19:02:00Z"/>
          <w:rFonts w:eastAsia="Malgun Gothic"/>
        </w:rPr>
      </w:pPr>
      <w:del w:id="86" w:author="Iraj Sodagar (2022-05-11)" w:date="2022-05-19T10:13:00Z">
        <w:r w:rsidRPr="00F42216" w:rsidDel="00693963">
          <w:rPr>
            <w:highlight w:val="yellow"/>
          </w:rPr>
          <w:delText xml:space="preserve">The 5G media </w:delText>
        </w:r>
      </w:del>
      <w:del w:id="87" w:author="Iraj Sodagar (2022-05-11)" w:date="2022-05-19T06:55:00Z">
        <w:r w:rsidRPr="00F42216" w:rsidDel="00A521BF">
          <w:rPr>
            <w:highlight w:val="yellow"/>
          </w:rPr>
          <w:delText>Stremining</w:delText>
        </w:r>
      </w:del>
      <w:del w:id="88" w:author="Iraj Sodagar (2022-05-11)" w:date="2022-05-19T10:13:00Z">
        <w:r w:rsidRPr="00F42216" w:rsidDel="00693963">
          <w:rPr>
            <w:highlight w:val="yellow"/>
          </w:rPr>
          <w:delText xml:space="preserve"> specification </w:delText>
        </w:r>
        <w:r w:rsidR="00D55BF1" w:rsidRPr="00F42216" w:rsidDel="00693963">
          <w:rPr>
            <w:highlight w:val="yellow"/>
          </w:rPr>
          <w:delText xml:space="preserve">TS 26.501 and TS </w:delText>
        </w:r>
        <w:r w:rsidRPr="00F42216" w:rsidDel="00693963">
          <w:rPr>
            <w:highlight w:val="yellow"/>
          </w:rPr>
          <w:delText xml:space="preserve">26.512 provide various provisioning </w:delText>
        </w:r>
        <w:r w:rsidR="00106F03" w:rsidRPr="00F42216" w:rsidDel="00693963">
          <w:rPr>
            <w:highlight w:val="yellow"/>
          </w:rPr>
          <w:delText>for different aspects of streaming service</w:delText>
        </w:r>
        <w:r w:rsidR="009A40B0" w:rsidRPr="00F42216" w:rsidDel="00693963">
          <w:rPr>
            <w:highlight w:val="yellow"/>
          </w:rPr>
          <w:delText>s</w:delText>
        </w:r>
        <w:r w:rsidR="00C16EE9" w:rsidRPr="00F42216" w:rsidDel="00693963">
          <w:rPr>
            <w:highlight w:val="yellow"/>
          </w:rPr>
          <w:delText xml:space="preserve"> including</w:delText>
        </w:r>
        <w:r w:rsidR="00106F03" w:rsidRPr="00F42216" w:rsidDel="00693963">
          <w:rPr>
            <w:highlight w:val="yellow"/>
          </w:rPr>
          <w:delText xml:space="preserve"> </w:delText>
        </w:r>
        <w:r w:rsidR="00C16EE9" w:rsidRPr="00F42216" w:rsidDel="00693963">
          <w:rPr>
            <w:highlight w:val="yellow"/>
          </w:rPr>
          <w:delText>c</w:delText>
        </w:r>
        <w:r w:rsidR="00106F03" w:rsidRPr="00F42216" w:rsidDel="00693963">
          <w:rPr>
            <w:highlight w:val="yellow"/>
          </w:rPr>
          <w:delText xml:space="preserve">ontent hosting, content preparation, </w:delText>
        </w:r>
        <w:r w:rsidR="00976251" w:rsidRPr="00F42216" w:rsidDel="00693963">
          <w:rPr>
            <w:highlight w:val="yellow"/>
          </w:rPr>
          <w:delText>edge provisioning, uplink streaming</w:delText>
        </w:r>
        <w:r w:rsidR="00640D4E" w:rsidRPr="00F42216" w:rsidDel="00693963">
          <w:rPr>
            <w:highlight w:val="yellow"/>
          </w:rPr>
          <w:delText>,</w:delText>
        </w:r>
        <w:r w:rsidR="00976251" w:rsidRPr="00F42216" w:rsidDel="00693963">
          <w:rPr>
            <w:highlight w:val="yellow"/>
          </w:rPr>
          <w:delText xml:space="preserve"> and </w:delText>
        </w:r>
        <w:r w:rsidR="00C16EE9" w:rsidRPr="00F42216" w:rsidDel="00693963">
          <w:rPr>
            <w:highlight w:val="yellow"/>
          </w:rPr>
          <w:delText>others</w:delText>
        </w:r>
        <w:r w:rsidR="00976251" w:rsidRPr="00F42216" w:rsidDel="00693963">
          <w:rPr>
            <w:highlight w:val="yellow"/>
          </w:rPr>
          <w:delText>. However</w:delText>
        </w:r>
        <w:r w:rsidR="00C16EE9" w:rsidRPr="00F42216" w:rsidDel="00693963">
          <w:rPr>
            <w:highlight w:val="yellow"/>
          </w:rPr>
          <w:delText>,</w:delText>
        </w:r>
        <w:r w:rsidR="00976251" w:rsidRPr="00F42216" w:rsidDel="00693963">
          <w:rPr>
            <w:highlight w:val="yellow"/>
          </w:rPr>
          <w:delText xml:space="preserve"> there is no notion of capacity </w:delText>
        </w:r>
        <w:r w:rsidR="00971457" w:rsidRPr="00F42216" w:rsidDel="00693963">
          <w:rPr>
            <w:highlight w:val="yellow"/>
          </w:rPr>
          <w:delText>in any of th</w:delText>
        </w:r>
        <w:r w:rsidR="00C16EE9" w:rsidRPr="00F42216" w:rsidDel="00693963">
          <w:rPr>
            <w:highlight w:val="yellow"/>
          </w:rPr>
          <w:delText>ese provisioning procedures</w:delText>
        </w:r>
        <w:r w:rsidR="00971457" w:rsidRPr="00F42216" w:rsidDel="00693963">
          <w:rPr>
            <w:highlight w:val="yellow"/>
          </w:rPr>
          <w:delText xml:space="preserve">. </w:delText>
        </w:r>
        <w:r w:rsidR="00C16EE9" w:rsidRPr="00F42216" w:rsidDel="00693963">
          <w:rPr>
            <w:highlight w:val="yellow"/>
          </w:rPr>
          <w:delText>In this case, the c</w:delText>
        </w:r>
        <w:r w:rsidR="00971457" w:rsidRPr="00F42216" w:rsidDel="00693963">
          <w:rPr>
            <w:highlight w:val="yellow"/>
          </w:rPr>
          <w:delText xml:space="preserve">apacity is simply defined </w:delText>
        </w:r>
        <w:r w:rsidR="00C16EE9" w:rsidRPr="00F42216" w:rsidDel="00693963">
          <w:rPr>
            <w:highlight w:val="yellow"/>
          </w:rPr>
          <w:delText xml:space="preserve">as </w:delText>
        </w:r>
        <w:r w:rsidR="00971457" w:rsidRPr="00F42216" w:rsidDel="00693963">
          <w:rPr>
            <w:highlight w:val="yellow"/>
          </w:rPr>
          <w:delText xml:space="preserve">the number of concurrent streaming sessions </w:delText>
        </w:r>
        <w:r w:rsidR="00C16EE9" w:rsidRPr="00F42216" w:rsidDel="00693963">
          <w:rPr>
            <w:highlight w:val="yellow"/>
          </w:rPr>
          <w:delText>and/</w:delText>
        </w:r>
        <w:r w:rsidR="00971457" w:rsidRPr="00F42216" w:rsidDel="00693963">
          <w:rPr>
            <w:highlight w:val="yellow"/>
          </w:rPr>
          <w:delText xml:space="preserve">or </w:delText>
        </w:r>
        <w:r w:rsidR="00C16EE9" w:rsidRPr="00F42216" w:rsidDel="00693963">
          <w:rPr>
            <w:highlight w:val="yellow"/>
          </w:rPr>
          <w:delText xml:space="preserve">the maximum </w:delText>
        </w:r>
        <w:r w:rsidR="00971457" w:rsidRPr="00F42216" w:rsidDel="00693963">
          <w:rPr>
            <w:highlight w:val="yellow"/>
          </w:rPr>
          <w:delText>throughput support</w:delText>
        </w:r>
        <w:r w:rsidR="00C16EE9" w:rsidRPr="00F42216" w:rsidDel="00693963">
          <w:rPr>
            <w:highlight w:val="yellow"/>
          </w:rPr>
          <w:delText>ed</w:delText>
        </w:r>
        <w:r w:rsidR="00971457" w:rsidRPr="00F42216" w:rsidDel="00693963">
          <w:rPr>
            <w:highlight w:val="yellow"/>
          </w:rPr>
          <w:delText xml:space="preserve"> </w:delText>
        </w:r>
        <w:r w:rsidR="00C16EE9" w:rsidRPr="00F42216" w:rsidDel="00693963">
          <w:rPr>
            <w:highlight w:val="yellow"/>
          </w:rPr>
          <w:delText>by this</w:delText>
        </w:r>
        <w:r w:rsidR="00971457" w:rsidRPr="00F42216" w:rsidDel="00693963">
          <w:rPr>
            <w:highlight w:val="yellow"/>
          </w:rPr>
          <w:delText xml:space="preserve"> provisioned service. For instance</w:delText>
        </w:r>
        <w:r w:rsidR="00C16EE9" w:rsidRPr="00F42216" w:rsidDel="00693963">
          <w:rPr>
            <w:highlight w:val="yellow"/>
          </w:rPr>
          <w:delText>,</w:delText>
        </w:r>
        <w:r w:rsidR="00971457" w:rsidRPr="00F42216" w:rsidDel="00693963">
          <w:rPr>
            <w:highlight w:val="yellow"/>
          </w:rPr>
          <w:delText xml:space="preserve"> if a content hosting service is provisioned</w:delText>
        </w:r>
        <w:r w:rsidR="00C16EE9" w:rsidRPr="00F42216" w:rsidDel="00693963">
          <w:rPr>
            <w:highlight w:val="yellow"/>
          </w:rPr>
          <w:delText xml:space="preserve"> for a provisioning session</w:delText>
        </w:r>
        <w:r w:rsidR="00971457" w:rsidRPr="00F42216" w:rsidDel="00693963">
          <w:rPr>
            <w:highlight w:val="yellow"/>
          </w:rPr>
          <w:delText>, it is not clear how many concurrent streaming session</w:delText>
        </w:r>
        <w:r w:rsidR="00C16EE9" w:rsidRPr="00F42216" w:rsidDel="00693963">
          <w:rPr>
            <w:highlight w:val="yellow"/>
          </w:rPr>
          <w:delText>s</w:delText>
        </w:r>
        <w:r w:rsidR="00971457" w:rsidRPr="00F42216" w:rsidDel="00693963">
          <w:rPr>
            <w:highlight w:val="yellow"/>
          </w:rPr>
          <w:delText xml:space="preserve"> the MNO can support for a provisioned session.</w:delText>
        </w:r>
      </w:del>
    </w:p>
    <w:p w14:paraId="1EB55B04" w14:textId="336E5503" w:rsidR="008D2B74" w:rsidRPr="00BE627D" w:rsidRDefault="00BE627D" w:rsidP="00410C54">
      <w:pPr>
        <w:keepNext/>
        <w:rPr>
          <w:ins w:id="89" w:author="Iraj Sodagar (2022-05-11)" w:date="2022-05-19T06:38:00Z"/>
          <w:rFonts w:eastAsia="Malgun Gothic"/>
          <w:lang w:eastAsia="ko-KR"/>
        </w:rPr>
      </w:pPr>
      <w:ins w:id="90" w:author="Richard Bradbury (2022-05-19)" w:date="2022-05-19T18:54:00Z">
        <w:r>
          <w:rPr>
            <w:rFonts w:eastAsia="Malgun Gothic"/>
          </w:rPr>
          <w:lastRenderedPageBreak/>
          <w:t xml:space="preserve">In addition, </w:t>
        </w:r>
      </w:ins>
      <w:ins w:id="91" w:author="Iraj Sodagar (2022-05-11)" w:date="2022-05-19T06:38:00Z">
        <w:r w:rsidR="008D2B74" w:rsidRPr="00BE627D">
          <w:rPr>
            <w:rFonts w:eastAsia="Malgun Gothic"/>
          </w:rPr>
          <w:t>TR</w:t>
        </w:r>
      </w:ins>
      <w:ins w:id="92" w:author="Richard Bradbury (2022-05-19)" w:date="2022-05-19T18:54:00Z">
        <w:r>
          <w:rPr>
            <w:rFonts w:eastAsia="Malgun Gothic"/>
          </w:rPr>
          <w:t> </w:t>
        </w:r>
      </w:ins>
      <w:ins w:id="93" w:author="Iraj Sodagar (2022-05-11)" w:date="2022-05-19T06:38:00Z">
        <w:r w:rsidR="008D2B74" w:rsidRPr="00BE627D">
          <w:rPr>
            <w:rFonts w:eastAsia="Malgun Gothic"/>
          </w:rPr>
          <w:t xml:space="preserve">26.802 recommends </w:t>
        </w:r>
      </w:ins>
      <w:ins w:id="94" w:author="Iraj Sodagar (2022-05-11)" w:date="2022-05-19T10:19:00Z">
        <w:r w:rsidR="000A4A3B">
          <w:rPr>
            <w:rFonts w:eastAsia="Malgun Gothic"/>
          </w:rPr>
          <w:t>documenting</w:t>
        </w:r>
      </w:ins>
      <w:ins w:id="95" w:author="Iraj Sodagar (2022-05-11)" w:date="2022-05-19T10:14:00Z">
        <w:r w:rsidR="00433573">
          <w:rPr>
            <w:rFonts w:eastAsia="Malgun Gothic"/>
          </w:rPr>
          <w:t>:</w:t>
        </w:r>
      </w:ins>
    </w:p>
    <w:p w14:paraId="2E716DFD" w14:textId="02EAC768" w:rsidR="008D2B74" w:rsidRDefault="00BE627D" w:rsidP="00BE627D">
      <w:pPr>
        <w:pStyle w:val="B1"/>
        <w:keepNext/>
        <w:rPr>
          <w:ins w:id="96" w:author="Iraj Sodagar (2022-05-11)" w:date="2022-05-19T06:38:00Z"/>
          <w:rFonts w:eastAsia="Malgun Gothic"/>
          <w:lang w:val="en-US"/>
        </w:rPr>
      </w:pPr>
      <w:ins w:id="97" w:author="Richard Bradbury (2022-05-19)" w:date="2022-05-19T18:58:00Z">
        <w:r>
          <w:rPr>
            <w:lang w:val="en-US"/>
          </w:rPr>
          <w:t>3.</w:t>
        </w:r>
        <w:r>
          <w:rPr>
            <w:lang w:val="en-US"/>
          </w:rPr>
          <w:tab/>
        </w:r>
      </w:ins>
      <w:ins w:id="98" w:author="Iraj Sodagar (2022-05-11)" w:date="2022-05-19T06:38:00Z">
        <w:r w:rsidR="008D2B74">
          <w:rPr>
            <w:lang w:val="en-US"/>
          </w:rPr>
          <w:t>Relevant call flows and procedures</w:t>
        </w:r>
      </w:ins>
      <w:ins w:id="99" w:author="Iraj Sodagar (2022-05-11)" w:date="2022-05-19T07:19:00Z">
        <w:r w:rsidR="00353516">
          <w:rPr>
            <w:lang w:val="en-US"/>
          </w:rPr>
          <w:t xml:space="preserve"> to support carriage of 5GMS streaming </w:t>
        </w:r>
        <w:r w:rsidR="00052EB2">
          <w:rPr>
            <w:lang w:val="en-US"/>
          </w:rPr>
          <w:t>sessions</w:t>
        </w:r>
        <w:r w:rsidR="00353516">
          <w:rPr>
            <w:lang w:val="en-US"/>
          </w:rPr>
          <w:t xml:space="preserve"> over 5MBS</w:t>
        </w:r>
      </w:ins>
      <w:ins w:id="100" w:author="Iraj Sodagar (2022-05-11)" w:date="2022-05-19T07:17:00Z">
        <w:r w:rsidR="005B61CA">
          <w:rPr>
            <w:lang w:val="en-US"/>
          </w:rPr>
          <w:t xml:space="preserve"> as documented in </w:t>
        </w:r>
      </w:ins>
      <w:ins w:id="101" w:author="Iraj Sodagar (2022-05-11)" w:date="2022-05-19T07:18:00Z">
        <w:r w:rsidR="00A50DF9">
          <w:rPr>
            <w:lang w:val="en-US"/>
          </w:rPr>
          <w:t xml:space="preserve">TR 26.802 </w:t>
        </w:r>
      </w:ins>
      <w:ins w:id="102" w:author="Iraj Sodagar (2022-05-11)" w:date="2022-05-19T07:17:00Z">
        <w:r w:rsidR="005B61CA">
          <w:rPr>
            <w:lang w:val="en-US"/>
          </w:rPr>
          <w:t>clause 7</w:t>
        </w:r>
      </w:ins>
      <w:ins w:id="103" w:author="Iraj Sodagar (2022-05-11)" w:date="2022-05-19T07:18:00Z">
        <w:r w:rsidR="005B61CA">
          <w:rPr>
            <w:lang w:val="en-US"/>
          </w:rPr>
          <w:t>.3.</w:t>
        </w:r>
        <w:r w:rsidR="00A50DF9">
          <w:rPr>
            <w:lang w:val="en-US"/>
          </w:rPr>
          <w:t>5</w:t>
        </w:r>
      </w:ins>
      <w:ins w:id="104" w:author="Iraj Sodagar (2022-05-11)" w:date="2022-05-19T07:19:00Z">
        <w:r w:rsidR="00052EB2">
          <w:rPr>
            <w:lang w:val="en-US"/>
          </w:rPr>
          <w:t>.</w:t>
        </w:r>
      </w:ins>
    </w:p>
    <w:p w14:paraId="01F5091F" w14:textId="5E9CC653" w:rsidR="000C14EE" w:rsidRPr="00CA309E" w:rsidRDefault="00BE627D" w:rsidP="00BE627D">
      <w:pPr>
        <w:pStyle w:val="B1"/>
        <w:keepNext/>
        <w:rPr>
          <w:ins w:id="105" w:author="Iraj Sodagar (2022-05-11)" w:date="2022-05-19T07:21:00Z"/>
          <w:lang w:val="en-US"/>
        </w:rPr>
      </w:pPr>
      <w:ins w:id="106" w:author="Richard Bradbury (2022-05-19)" w:date="2022-05-19T18:58:00Z">
        <w:r>
          <w:rPr>
            <w:lang w:val="en-US"/>
          </w:rPr>
          <w:t>4.</w:t>
        </w:r>
        <w:r>
          <w:rPr>
            <w:lang w:val="en-US"/>
          </w:rPr>
          <w:tab/>
        </w:r>
      </w:ins>
      <w:ins w:id="107" w:author="Iraj Sodagar (2022-05-11)" w:date="2022-05-19T06:38:00Z">
        <w:r w:rsidR="008D2B74">
          <w:rPr>
            <w:lang w:val="en-US"/>
          </w:rPr>
          <w:t>Relevant call flows and procedures to support 5GMS hybrid services (5MBS and 5GMS)</w:t>
        </w:r>
      </w:ins>
      <w:ins w:id="108" w:author="Iraj Sodagar (2022-05-11)" w:date="2022-05-19T10:14:00Z">
        <w:r w:rsidR="00AA6E21">
          <w:rPr>
            <w:lang w:val="en-US"/>
          </w:rPr>
          <w:t xml:space="preserve">, specifically </w:t>
        </w:r>
        <w:r w:rsidR="00AA6E21">
          <w:t>a</w:t>
        </w:r>
      </w:ins>
      <w:ins w:id="109" w:author="Iraj Sodagar (2022-05-11)" w:date="2022-05-19T07:12:00Z">
        <w:r w:rsidR="00211DDF">
          <w:t xml:space="preserve">rchitecture and call flows for the following hybrid 5GMS unicast and 5MBS scenarios with high priority (based on existing functionalities in </w:t>
        </w:r>
        <w:proofErr w:type="spellStart"/>
        <w:r w:rsidR="00211DDF">
          <w:t>eMBMS</w:t>
        </w:r>
        <w:proofErr w:type="spellEnd"/>
        <w:r w:rsidR="00211DDF">
          <w:t>): (</w:t>
        </w:r>
        <w:proofErr w:type="spellStart"/>
        <w:r w:rsidR="00211DDF">
          <w:t>i</w:t>
        </w:r>
        <w:proofErr w:type="spellEnd"/>
        <w:r w:rsidR="00211DDF">
          <w:t xml:space="preserve">) Interactive Service, (ii) Session Continuity, (iii) Time-shifted viewing, (iv) Targeted content replacement, (v) Reporting, and (vi) Unicast recovery. </w:t>
        </w:r>
      </w:ins>
    </w:p>
    <w:p w14:paraId="5BCD8A0C" w14:textId="3D7602B3" w:rsidR="001014FB" w:rsidRDefault="00BE627D" w:rsidP="00BE627D">
      <w:pPr>
        <w:pStyle w:val="B1"/>
        <w:rPr>
          <w:ins w:id="110" w:author="Iraj Sodagar (2022-05-11)" w:date="2022-05-19T06:39:00Z"/>
          <w:lang w:val="en-US"/>
        </w:rPr>
      </w:pPr>
      <w:ins w:id="111" w:author="Richard Bradbury (2022-05-19)" w:date="2022-05-19T18:58:00Z">
        <w:r>
          <w:rPr>
            <w:lang w:val="en-US"/>
          </w:rPr>
          <w:t>5.</w:t>
        </w:r>
        <w:r>
          <w:rPr>
            <w:lang w:val="en-US"/>
          </w:rPr>
          <w:tab/>
        </w:r>
      </w:ins>
      <w:ins w:id="112" w:author="Iraj Sodagar (2022-05-11)" w:date="2022-05-19T06:39:00Z">
        <w:r w:rsidR="001014FB">
          <w:rPr>
            <w:lang w:val="en-US"/>
          </w:rPr>
          <w:t>MBMS supports Hybrid DASH/HLS delivery based on CMAF content</w:t>
        </w:r>
      </w:ins>
      <w:ins w:id="113" w:author="Iraj Sodagar (2022-05-11)" w:date="2022-05-19T07:25:00Z">
        <w:r w:rsidR="00A81308">
          <w:rPr>
            <w:lang w:val="en-US"/>
          </w:rPr>
          <w:t xml:space="preserve"> </w:t>
        </w:r>
        <w:r w:rsidR="00A81308" w:rsidRPr="00437285">
          <w:rPr>
            <w:noProof/>
          </w:rPr>
          <w:t>as defined in TS 26.346, clause 5</w:t>
        </w:r>
        <w:r w:rsidR="00A81308">
          <w:rPr>
            <w:noProof/>
          </w:rPr>
          <w:t>.6 and 5.7</w:t>
        </w:r>
      </w:ins>
      <w:ins w:id="114" w:author="Iraj Sodagar (2022-05-11)" w:date="2022-05-19T06:39:00Z">
        <w:r w:rsidR="001014FB">
          <w:rPr>
            <w:lang w:val="en-US"/>
          </w:rPr>
          <w:t xml:space="preserve">. This option is not supported in 5GMS which </w:t>
        </w:r>
        <w:proofErr w:type="gramStart"/>
        <w:r w:rsidR="001014FB">
          <w:rPr>
            <w:lang w:val="en-US"/>
          </w:rPr>
          <w:t>in itself results</w:t>
        </w:r>
        <w:proofErr w:type="gramEnd"/>
        <w:r w:rsidR="001014FB">
          <w:rPr>
            <w:lang w:val="en-US"/>
          </w:rPr>
          <w:t xml:space="preserve"> in </w:t>
        </w:r>
      </w:ins>
      <w:ins w:id="115" w:author="Iraj Sodagar (2022-05-11)" w:date="2022-05-19T10:16:00Z">
        <w:r w:rsidR="00A2308D">
          <w:rPr>
            <w:lang w:val="en-US"/>
          </w:rPr>
          <w:t>limitations but</w:t>
        </w:r>
      </w:ins>
      <w:ins w:id="116" w:author="Iraj Sodagar (2022-05-11)" w:date="2022-05-19T06:39:00Z">
        <w:r w:rsidR="001014FB">
          <w:rPr>
            <w:lang w:val="en-US"/>
          </w:rPr>
          <w:t xml:space="preserve"> results in limitations when running 5GMS via </w:t>
        </w:r>
        <w:proofErr w:type="spellStart"/>
        <w:r w:rsidR="001014FB">
          <w:rPr>
            <w:lang w:val="en-US"/>
          </w:rPr>
          <w:t>eMBMS</w:t>
        </w:r>
        <w:proofErr w:type="spellEnd"/>
        <w:r w:rsidR="001014FB">
          <w:rPr>
            <w:lang w:val="en-US"/>
          </w:rPr>
          <w:t>. Support for hybrid DASH/HLS is essential.</w:t>
        </w:r>
      </w:ins>
    </w:p>
    <w:p w14:paraId="3D6CE690" w14:textId="0FF05E64" w:rsidR="008A76FD" w:rsidRDefault="008A76FD" w:rsidP="001C5C86">
      <w:pPr>
        <w:pStyle w:val="Heading2"/>
      </w:pPr>
      <w:r>
        <w:t>4</w:t>
      </w:r>
      <w:r>
        <w:tab/>
        <w:t>Objective</w:t>
      </w:r>
      <w:r w:rsidR="009A40B0">
        <w:t>s</w:t>
      </w:r>
    </w:p>
    <w:p w14:paraId="15D5EFB7" w14:textId="3D8FC040" w:rsidR="00F41A27" w:rsidRPr="005200FD" w:rsidRDefault="005200FD" w:rsidP="00410C54">
      <w:pPr>
        <w:keepNext/>
      </w:pPr>
      <w:r w:rsidRPr="005200FD">
        <w:t xml:space="preserve">The </w:t>
      </w:r>
      <w:del w:id="117" w:author="Richard Bradbury (2022-05-19)" w:date="2022-05-19T19:01:00Z">
        <w:r w:rsidRPr="005200FD" w:rsidDel="00410C54">
          <w:delText>w</w:delText>
        </w:r>
      </w:del>
      <w:ins w:id="118" w:author="Richard Bradbury (2022-05-19)" w:date="2022-05-19T19:01:00Z">
        <w:r w:rsidR="00410C54">
          <w:t>W</w:t>
        </w:r>
      </w:ins>
      <w:r w:rsidRPr="005200FD">
        <w:t xml:space="preserve">ork </w:t>
      </w:r>
      <w:del w:id="119" w:author="Richard Bradbury (2022-05-19)" w:date="2022-05-19T19:01:00Z">
        <w:r w:rsidRPr="005200FD" w:rsidDel="00410C54">
          <w:delText>i</w:delText>
        </w:r>
      </w:del>
      <w:ins w:id="120" w:author="Richard Bradbury (2022-05-19)" w:date="2022-05-19T19:01:00Z">
        <w:r w:rsidR="00410C54">
          <w:t>I</w:t>
        </w:r>
      </w:ins>
      <w:r w:rsidRPr="005200FD">
        <w:t xml:space="preserve">tem </w:t>
      </w:r>
      <w:del w:id="121" w:author="Richard Bradbury (2022-05-19)" w:date="2022-05-19T19:01:00Z">
        <w:r w:rsidRPr="005200FD" w:rsidDel="00410C54">
          <w:delText>will have</w:delText>
        </w:r>
      </w:del>
      <w:ins w:id="122" w:author="Richard Bradbury (2022-05-19)" w:date="2022-05-19T19:01:00Z">
        <w:r w:rsidR="00410C54">
          <w:t>has</w:t>
        </w:r>
      </w:ins>
      <w:r w:rsidRPr="005200FD">
        <w:t xml:space="preserve"> the following objectives:</w:t>
      </w:r>
    </w:p>
    <w:p w14:paraId="2856DED6" w14:textId="6BC0ED5B" w:rsidR="007F0C5A" w:rsidRPr="00BE627D" w:rsidRDefault="00410C54" w:rsidP="00410C54">
      <w:pPr>
        <w:pStyle w:val="B1"/>
        <w:keepNext/>
      </w:pPr>
      <w:ins w:id="123" w:author="Richard Bradbury (2022-05-19)" w:date="2022-05-19T19:00:00Z">
        <w:r>
          <w:t>1.</w:t>
        </w:r>
        <w:r>
          <w:tab/>
        </w:r>
      </w:ins>
      <w:r w:rsidR="007F0C5A" w:rsidRPr="00BE627D">
        <w:t>Uplink streaming</w:t>
      </w:r>
      <w:r w:rsidR="00E91042" w:rsidRPr="00BE627D">
        <w:t>:</w:t>
      </w:r>
    </w:p>
    <w:p w14:paraId="653EE9EE" w14:textId="5D823208" w:rsidR="008B4374" w:rsidRPr="00BE627D" w:rsidRDefault="00410C54" w:rsidP="00410C54">
      <w:pPr>
        <w:pStyle w:val="B2"/>
        <w:keepNext/>
      </w:pPr>
      <w:ins w:id="124" w:author="Richard Bradbury (2022-05-19)" w:date="2022-05-19T19:01:00Z">
        <w:r>
          <w:t>-</w:t>
        </w:r>
      </w:ins>
      <w:ins w:id="125" w:author="Richard Bradbury (2022-05-19)" w:date="2022-05-19T19:00:00Z">
        <w:r>
          <w:tab/>
        </w:r>
      </w:ins>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rPr>
          <w:ins w:id="126" w:author="Iraj Sodagar (2022-05-11)" w:date="2022-05-19T07:33:00Z"/>
        </w:rPr>
      </w:pPr>
      <w:ins w:id="127" w:author="Richard Bradbury (2022-05-19)" w:date="2022-05-19T19:01:00Z">
        <w:r>
          <w:t>-</w:t>
        </w:r>
      </w:ins>
      <w:ins w:id="128" w:author="Richard Bradbury (2022-05-19)" w:date="2022-05-19T19:00:00Z">
        <w:r>
          <w:tab/>
        </w:r>
      </w:ins>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ins w:id="129" w:author="Richard Bradbury (2022-05-19)" w:date="2022-05-19T19:01:00Z">
        <w:r>
          <w:t>-</w:t>
        </w:r>
      </w:ins>
      <w:ins w:id="130" w:author="Richard Bradbury (2022-05-19)" w:date="2022-05-19T19:00:00Z">
        <w:r>
          <w:tab/>
        </w:r>
      </w:ins>
      <w:ins w:id="131" w:author="Iraj Sodagar (2022-05-11)" w:date="2022-05-19T07:33:00Z">
        <w:r w:rsidR="007278D4" w:rsidRPr="00BE627D">
          <w:t xml:space="preserve">Adding </w:t>
        </w:r>
      </w:ins>
      <w:ins w:id="132" w:author="Iraj Sodagar (2022-05-11)" w:date="2022-05-19T07:38:00Z">
        <w:r w:rsidR="002462AB" w:rsidRPr="00BE627D">
          <w:t>infor</w:t>
        </w:r>
      </w:ins>
      <w:ins w:id="133" w:author="Iraj Sodagar (2022-05-11)" w:date="2022-05-19T07:39:00Z">
        <w:r w:rsidR="002462AB" w:rsidRPr="00BE627D">
          <w:t>mative call flows</w:t>
        </w:r>
      </w:ins>
      <w:ins w:id="134" w:author="Iraj Sodagar (2022-05-11)" w:date="2022-05-19T07:34:00Z">
        <w:r w:rsidR="007278D4" w:rsidRPr="00BE627D">
          <w:t xml:space="preserve"> for </w:t>
        </w:r>
      </w:ins>
      <w:ins w:id="135" w:author="Iraj Sodagar (2022-05-11)" w:date="2022-05-19T07:40:00Z">
        <w:r w:rsidR="00715EE3" w:rsidRPr="00BE627D">
          <w:t>c</w:t>
        </w:r>
      </w:ins>
      <w:ins w:id="136" w:author="Iraj Sodagar (2022-05-11)" w:date="2022-05-19T07:39:00Z">
        <w:r w:rsidR="00715EE3" w:rsidRPr="00BE627D">
          <w:t>onnected</w:t>
        </w:r>
        <w:r w:rsidR="00715187" w:rsidRPr="00BE627D">
          <w:t xml:space="preserve"> </w:t>
        </w:r>
      </w:ins>
      <w:ins w:id="137" w:author="Iraj Sodagar (2022-05-11)" w:date="2022-05-19T07:34:00Z">
        <w:r w:rsidR="007278D4" w:rsidRPr="00BE627D">
          <w:t>uplink</w:t>
        </w:r>
      </w:ins>
      <w:ins w:id="138" w:author="Iraj Sodagar (2022-05-11)" w:date="2022-05-19T07:40:00Z">
        <w:r w:rsidR="00715EE3" w:rsidRPr="00BE627D">
          <w:t>-</w:t>
        </w:r>
      </w:ins>
      <w:ins w:id="139" w:author="Iraj Sodagar (2022-05-11)" w:date="2022-05-19T07:34:00Z">
        <w:r w:rsidR="00CE1553" w:rsidRPr="00BE627D">
          <w:t>downlink</w:t>
        </w:r>
      </w:ins>
      <w:ins w:id="140" w:author="Iraj Sodagar (2022-05-11)" w:date="2022-05-19T07:40:00Z">
        <w:r w:rsidR="00715EE3" w:rsidRPr="00BE627D">
          <w:t xml:space="preserve"> </w:t>
        </w:r>
      </w:ins>
      <w:ins w:id="141" w:author="Iraj Sodagar (2022-05-11)" w:date="2022-05-19T07:34:00Z">
        <w:r w:rsidR="00CE1553" w:rsidRPr="00BE627D">
          <w:t>media streaming</w:t>
        </w:r>
      </w:ins>
      <w:ins w:id="142" w:author="Iraj Sodagar (2022-05-11)" w:date="2022-05-19T07:40:00Z">
        <w:r w:rsidR="00715EE3" w:rsidRPr="00BE627D">
          <w:t xml:space="preserve"> sessions</w:t>
        </w:r>
      </w:ins>
      <w:ins w:id="143" w:author="Richard Bradbury (2022-05-19)" w:date="2022-05-19T19:04:00Z">
        <w:r>
          <w:t>.</w:t>
        </w:r>
      </w:ins>
    </w:p>
    <w:p w14:paraId="1812BE05" w14:textId="76F5BF85" w:rsidR="00F27777" w:rsidRPr="00BE627D" w:rsidDel="00DD1A15" w:rsidRDefault="00F27777" w:rsidP="00F27777">
      <w:pPr>
        <w:pStyle w:val="ListParagraph"/>
        <w:numPr>
          <w:ilvl w:val="0"/>
          <w:numId w:val="12"/>
        </w:numPr>
        <w:textAlignment w:val="auto"/>
        <w:rPr>
          <w:del w:id="144" w:author="Iraj Sodagar (2022-05-11)" w:date="2022-05-19T07:51:00Z"/>
        </w:rPr>
      </w:pPr>
      <w:del w:id="145" w:author="Iraj Sodagar (2022-05-11)" w:date="2022-05-19T07:51:00Z">
        <w:r w:rsidRPr="00BE627D" w:rsidDel="00DD1A15">
          <w:delText>Content preparation</w:delText>
        </w:r>
        <w:r w:rsidR="00E91042" w:rsidRPr="00BE627D" w:rsidDel="00DD1A15">
          <w:delText>:</w:delText>
        </w:r>
      </w:del>
    </w:p>
    <w:p w14:paraId="01F3EC74" w14:textId="4062354F" w:rsidR="00DD400D" w:rsidRPr="00BE627D" w:rsidDel="00DD1A15" w:rsidRDefault="00DD400D" w:rsidP="00BE627D">
      <w:pPr>
        <w:pStyle w:val="ListParagraph"/>
        <w:ind w:left="1440"/>
        <w:textAlignment w:val="auto"/>
        <w:rPr>
          <w:del w:id="146" w:author="Iraj Sodagar (2022-05-11)" w:date="2022-05-19T07:51:00Z"/>
        </w:rPr>
      </w:pPr>
      <w:del w:id="147" w:author="Iraj Sodagar (2022-05-11)" w:date="2022-05-19T07:51:00Z">
        <w:r w:rsidRPr="00BE627D" w:rsidDel="00DD1A15">
          <w:delText xml:space="preserve">Develop a general description of </w:delText>
        </w:r>
        <w:r w:rsidR="009A40B0" w:rsidRPr="00BE627D" w:rsidDel="00DD1A15">
          <w:delText xml:space="preserve">the </w:delText>
        </w:r>
        <w:r w:rsidRPr="00BE627D" w:rsidDel="00DD1A15">
          <w:delText>content preparation process.</w:delText>
        </w:r>
      </w:del>
    </w:p>
    <w:p w14:paraId="24C0F4CE" w14:textId="382DD905" w:rsidR="00F27777" w:rsidRPr="00BE627D" w:rsidDel="00DD1A15" w:rsidRDefault="00F27777" w:rsidP="00F27777">
      <w:pPr>
        <w:pStyle w:val="ListParagraph"/>
        <w:numPr>
          <w:ilvl w:val="1"/>
          <w:numId w:val="12"/>
        </w:numPr>
        <w:textAlignment w:val="auto"/>
        <w:rPr>
          <w:del w:id="148" w:author="Iraj Sodagar (2022-05-11)" w:date="2022-05-19T07:51:00Z"/>
        </w:rPr>
      </w:pPr>
      <w:del w:id="149" w:author="Iraj Sodagar (2022-05-11)" w:date="2022-05-19T07:51:00Z">
        <w:r w:rsidRPr="00BE627D" w:rsidDel="00DD1A15">
          <w:delText>Develop content preparation deployment scenarios and associated call flows.</w:delText>
        </w:r>
      </w:del>
    </w:p>
    <w:p w14:paraId="66450521" w14:textId="0E9EEB1B" w:rsidR="007C174E" w:rsidRPr="00BE627D" w:rsidRDefault="00410C54" w:rsidP="00410C54">
      <w:pPr>
        <w:pStyle w:val="B1"/>
      </w:pPr>
      <w:ins w:id="150" w:author="Richard Bradbury (2022-05-19)" w:date="2022-05-19T19:00:00Z">
        <w:r>
          <w:t>2.</w:t>
        </w:r>
        <w:r>
          <w:tab/>
        </w:r>
      </w:ins>
      <w:ins w:id="151" w:author="Iraj Sodagar (2022-05-11)" w:date="2022-05-19T06:40:00Z">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ins>
      <w:del w:id="152" w:author="Iraj Sodagar (2022-05-11)" w:date="2022-05-19T06:40:00Z">
        <w:r w:rsidR="007C174E" w:rsidRPr="00BE627D" w:rsidDel="004E3ED9">
          <w:delText>L</w:delText>
        </w:r>
      </w:del>
      <w:r w:rsidR="007C174E" w:rsidRPr="00BE627D">
        <w:t>ow latency live streaming:</w:t>
      </w:r>
    </w:p>
    <w:p w14:paraId="7D91764D" w14:textId="6CEEF97D" w:rsidR="007C174E" w:rsidRPr="00BE627D" w:rsidRDefault="00410C54" w:rsidP="00410C54">
      <w:pPr>
        <w:pStyle w:val="B2"/>
      </w:pPr>
      <w:ins w:id="153" w:author="Richard Bradbury (2022-05-19)" w:date="2022-05-19T19:01:00Z">
        <w:r>
          <w:t>-</w:t>
        </w:r>
      </w:ins>
      <w:ins w:id="154" w:author="Richard Bradbury (2022-05-19)" w:date="2022-05-19T19:00:00Z">
        <w:r>
          <w:tab/>
        </w:r>
      </w:ins>
      <w:r w:rsidR="00A87378" w:rsidRPr="00BE627D">
        <w:t>Inclusion of the collaboration scenarios and call flows for end-to-end low latency live streaming.</w:t>
      </w:r>
    </w:p>
    <w:p w14:paraId="3AE3F762" w14:textId="10A8A71D" w:rsidR="00BA6C82" w:rsidRPr="00BE627D" w:rsidRDefault="00410C54" w:rsidP="00410C54">
      <w:pPr>
        <w:pStyle w:val="B2"/>
      </w:pPr>
      <w:ins w:id="155" w:author="Richard Bradbury (2022-05-19)" w:date="2022-05-19T19:01:00Z">
        <w:r>
          <w:t>-</w:t>
        </w:r>
      </w:ins>
      <w:ins w:id="156" w:author="Richard Bradbury (2022-05-19)" w:date="2022-05-19T19:00:00Z">
        <w:r>
          <w:tab/>
        </w:r>
      </w:ins>
      <w:r w:rsidR="00BA6C82" w:rsidRPr="00BE627D">
        <w:t>Updating the re</w:t>
      </w:r>
      <w:r w:rsidR="0065294C" w:rsidRPr="00BE627D">
        <w:t>ference point to support low latency live streaming services.</w:t>
      </w:r>
    </w:p>
    <w:p w14:paraId="503A0076" w14:textId="19901E7D" w:rsidR="00A87378" w:rsidRPr="00BE627D" w:rsidDel="00E269BB" w:rsidRDefault="00410C54" w:rsidP="00410C54">
      <w:pPr>
        <w:pStyle w:val="B2"/>
        <w:rPr>
          <w:del w:id="157" w:author="Iraj Sodagar (2022-05-11)" w:date="2022-05-19T10:16:00Z"/>
        </w:rPr>
      </w:pPr>
      <w:ins w:id="158" w:author="Richard Bradbury (2022-05-19)" w:date="2022-05-19T19:01:00Z">
        <w:r>
          <w:rPr>
            <w:rFonts w:asciiTheme="majorBidi" w:eastAsia="MS Mincho" w:hAnsiTheme="majorBidi"/>
            <w:szCs w:val="22"/>
            <w:lang w:val="en-US" w:eastAsia="ja-JP"/>
          </w:rPr>
          <w:t>-</w:t>
        </w:r>
      </w:ins>
      <w:ins w:id="159" w:author="Richard Bradbury (2022-05-19)" w:date="2022-05-19T19:00:00Z">
        <w:r>
          <w:rPr>
            <w:rFonts w:asciiTheme="majorBidi" w:eastAsia="MS Mincho" w:hAnsiTheme="majorBidi"/>
            <w:szCs w:val="22"/>
            <w:lang w:val="en-US" w:eastAsia="ja-JP"/>
          </w:rPr>
          <w:tab/>
        </w:r>
      </w:ins>
      <w:r w:rsidR="00074939" w:rsidRPr="00BE627D">
        <w:rPr>
          <w:rFonts w:asciiTheme="majorBidi" w:eastAsia="MS Mincho" w:hAnsiTheme="majorBidi"/>
          <w:szCs w:val="22"/>
          <w:lang w:val="en-US" w:eastAsia="ja-JP"/>
        </w:rPr>
        <w:t>Inclusion of the typical operational points</w:t>
      </w:r>
      <w:ins w:id="160" w:author="Richard Bradbury (2022-05-19)" w:date="2022-05-19T19:03:00Z">
        <w:r>
          <w:rPr>
            <w:rFonts w:asciiTheme="majorBidi" w:eastAsia="MS Mincho" w:hAnsiTheme="majorBidi"/>
            <w:szCs w:val="22"/>
            <w:lang w:val="en-US" w:eastAsia="ja-JP"/>
          </w:rPr>
          <w:t>.</w:t>
        </w:r>
      </w:ins>
    </w:p>
    <w:p w14:paraId="38500B35" w14:textId="47ED5637" w:rsidR="00F27777" w:rsidRPr="00BE627D" w:rsidDel="00DD1A15" w:rsidRDefault="00AA5E05" w:rsidP="00BE627D">
      <w:pPr>
        <w:pStyle w:val="ListParagraph"/>
        <w:numPr>
          <w:ilvl w:val="1"/>
          <w:numId w:val="12"/>
        </w:numPr>
        <w:textAlignment w:val="auto"/>
        <w:rPr>
          <w:del w:id="161" w:author="Iraj Sodagar (2022-05-11)" w:date="2022-05-19T07:51:00Z"/>
        </w:rPr>
      </w:pPr>
      <w:del w:id="162" w:author="Iraj Sodagar (2022-05-11)" w:date="2022-05-19T07:51:00Z">
        <w:r w:rsidRPr="00BE627D" w:rsidDel="00DD1A15">
          <w:delText>Provisioning capacity:</w:delText>
        </w:r>
      </w:del>
    </w:p>
    <w:p w14:paraId="21FA2868" w14:textId="7007A018" w:rsidR="00AA5E05" w:rsidRPr="00BE627D" w:rsidRDefault="00DD008D">
      <w:pPr>
        <w:pStyle w:val="ListParagraph"/>
        <w:numPr>
          <w:ilvl w:val="1"/>
          <w:numId w:val="12"/>
        </w:numPr>
        <w:textAlignment w:val="auto"/>
        <w:rPr>
          <w:ins w:id="163" w:author="Iraj Sodagar (2022-05-11)" w:date="2022-05-19T06:39:00Z"/>
        </w:rPr>
      </w:pPr>
      <w:del w:id="164" w:author="Iraj Sodagar (2022-05-11)" w:date="2022-05-19T07:51:00Z">
        <w:r w:rsidRPr="00BE627D" w:rsidDel="00DD1A15">
          <w:delText>Define and a</w:delText>
        </w:r>
        <w:r w:rsidR="00510E24" w:rsidRPr="00BE627D" w:rsidDel="00DD1A15">
          <w:delText>dd the concept of provisioning capacity</w:delText>
        </w:r>
      </w:del>
      <w:del w:id="165" w:author="Iraj Sodagar (2022-05-11)" w:date="2022-05-19T10:16:00Z">
        <w:r w:rsidR="00F43F02" w:rsidRPr="00BE627D" w:rsidDel="00A2308D">
          <w:delText>.</w:delText>
        </w:r>
      </w:del>
    </w:p>
    <w:p w14:paraId="54F86669" w14:textId="29D5710C" w:rsidR="001014FB" w:rsidRPr="00BE627D" w:rsidRDefault="00410C54" w:rsidP="00410C54">
      <w:pPr>
        <w:pStyle w:val="B1"/>
        <w:rPr>
          <w:ins w:id="166" w:author="Iraj Sodagar (2022-05-11)" w:date="2022-05-19T07:26:00Z"/>
          <w:lang w:eastAsia="ko-KR"/>
        </w:rPr>
      </w:pPr>
      <w:ins w:id="167" w:author="Richard Bradbury (2022-05-19)" w:date="2022-05-19T19:00:00Z">
        <w:r>
          <w:rPr>
            <w:lang w:val="en-US"/>
          </w:rPr>
          <w:t>3.</w:t>
        </w:r>
        <w:r>
          <w:rPr>
            <w:lang w:val="en-US"/>
          </w:rPr>
          <w:tab/>
        </w:r>
      </w:ins>
      <w:ins w:id="168" w:author="Iraj Sodagar (2022-05-11)" w:date="2022-05-19T06:40:00Z">
        <w:r w:rsidR="001014FB" w:rsidRPr="00BE627D">
          <w:rPr>
            <w:lang w:val="en-US"/>
          </w:rPr>
          <w:t>5GMS over 5MBS</w:t>
        </w:r>
      </w:ins>
      <w:ins w:id="169" w:author="Iraj Sodagar (2022-05-11)" w:date="2022-05-19T06:49:00Z">
        <w:r w:rsidR="00BD58ED" w:rsidRPr="00BE627D">
          <w:rPr>
            <w:lang w:val="en-US"/>
          </w:rPr>
          <w:t>:</w:t>
        </w:r>
      </w:ins>
    </w:p>
    <w:p w14:paraId="67B9CF1E" w14:textId="036C1A43" w:rsidR="00650837" w:rsidRPr="00BE627D" w:rsidRDefault="00410C54" w:rsidP="00410C54">
      <w:pPr>
        <w:pStyle w:val="B2"/>
        <w:rPr>
          <w:ins w:id="170" w:author="Iraj Sodagar (2022-05-11)" w:date="2022-05-19T06:40:00Z"/>
          <w:lang w:eastAsia="ko-KR"/>
        </w:rPr>
      </w:pPr>
      <w:ins w:id="171" w:author="Richard Bradbury (2022-05-19)" w:date="2022-05-19T19:01:00Z">
        <w:r>
          <w:rPr>
            <w:lang w:val="en-US"/>
          </w:rPr>
          <w:t>-</w:t>
        </w:r>
        <w:r>
          <w:rPr>
            <w:lang w:val="en-US"/>
          </w:rPr>
          <w:tab/>
        </w:r>
      </w:ins>
      <w:ins w:id="172" w:author="Iraj Sodagar (2022-05-11)" w:date="2022-05-19T07:30:00Z">
        <w:r w:rsidR="006F6D80" w:rsidRPr="00E269BB">
          <w:rPr>
            <w:lang w:val="en-US"/>
          </w:rPr>
          <w:t>Adding</w:t>
        </w:r>
      </w:ins>
      <w:ins w:id="173" w:author="Iraj Sodagar (2022-05-11)" w:date="2022-05-19T07:27:00Z">
        <w:r w:rsidR="00743131" w:rsidRPr="00E269BB">
          <w:rPr>
            <w:lang w:val="en-US"/>
          </w:rPr>
          <w:t xml:space="preserve"> call flows and procedures to support carriage of 5GMS streaming sessions over 5MBS</w:t>
        </w:r>
      </w:ins>
      <w:ins w:id="174" w:author="Richard Bradbury (2022-05-19)" w:date="2022-05-19T19:03:00Z">
        <w:r>
          <w:rPr>
            <w:lang w:val="en-US"/>
          </w:rPr>
          <w:t>.</w:t>
        </w:r>
      </w:ins>
    </w:p>
    <w:p w14:paraId="587DA927" w14:textId="333C57C8" w:rsidR="001014FB" w:rsidRPr="00BE627D" w:rsidRDefault="00410C54" w:rsidP="00410C54">
      <w:pPr>
        <w:pStyle w:val="B1"/>
        <w:rPr>
          <w:ins w:id="175" w:author="Iraj Sodagar (2022-05-11)" w:date="2022-05-19T07:27:00Z"/>
          <w:lang w:val="en-US" w:eastAsia="en-US"/>
        </w:rPr>
      </w:pPr>
      <w:ins w:id="176" w:author="Richard Bradbury (2022-05-19)" w:date="2022-05-19T19:00:00Z">
        <w:r>
          <w:rPr>
            <w:lang w:val="en-US"/>
          </w:rPr>
          <w:t>4.</w:t>
        </w:r>
        <w:r>
          <w:rPr>
            <w:lang w:val="en-US"/>
          </w:rPr>
          <w:tab/>
        </w:r>
      </w:ins>
      <w:ins w:id="177" w:author="Iraj Sodagar (2022-05-11)" w:date="2022-05-19T06:40:00Z">
        <w:r w:rsidR="001014FB" w:rsidRPr="00BE627D">
          <w:rPr>
            <w:lang w:val="en-US"/>
          </w:rPr>
          <w:t>5GMS hybrid services (5MBS and 5GMS)</w:t>
        </w:r>
      </w:ins>
      <w:ins w:id="178" w:author="Iraj Sodagar (2022-05-11)" w:date="2022-05-19T06:49:00Z">
        <w:r w:rsidR="00BD58ED" w:rsidRPr="00BE627D">
          <w:rPr>
            <w:lang w:val="en-US"/>
          </w:rPr>
          <w:t>:</w:t>
        </w:r>
      </w:ins>
    </w:p>
    <w:p w14:paraId="00D1B6F5" w14:textId="4D37747F" w:rsidR="00743131" w:rsidRPr="00BE627D" w:rsidRDefault="00410C54" w:rsidP="00410C54">
      <w:pPr>
        <w:pStyle w:val="B2"/>
        <w:rPr>
          <w:ins w:id="179" w:author="Iraj Sodagar (2022-05-11)" w:date="2022-05-19T06:40:00Z"/>
          <w:lang w:val="en-US" w:eastAsia="en-US"/>
        </w:rPr>
      </w:pPr>
      <w:ins w:id="180" w:author="Richard Bradbury (2022-05-19)" w:date="2022-05-19T19:01:00Z">
        <w:r>
          <w:rPr>
            <w:lang w:val="en-US"/>
          </w:rPr>
          <w:t>-</w:t>
        </w:r>
        <w:r>
          <w:rPr>
            <w:lang w:val="en-US"/>
          </w:rPr>
          <w:tab/>
        </w:r>
      </w:ins>
      <w:ins w:id="181" w:author="Iraj Sodagar (2022-05-11)" w:date="2022-05-19T07:29:00Z">
        <w:r w:rsidR="006F6D80" w:rsidRPr="00E269BB">
          <w:rPr>
            <w:lang w:val="en-US"/>
          </w:rPr>
          <w:t xml:space="preserve">Adding </w:t>
        </w:r>
      </w:ins>
      <w:ins w:id="182" w:author="Iraj Sodagar (2022-05-11)" w:date="2022-05-19T07:27:00Z">
        <w:r w:rsidR="00743131" w:rsidRPr="00E269BB">
          <w:rPr>
            <w:lang w:val="en-US"/>
          </w:rPr>
          <w:t>call flows and procedures to support 5GMS hybrid services (5MBS and 5GMS)</w:t>
        </w:r>
      </w:ins>
      <w:ins w:id="183" w:author="Richard Bradbury (2022-05-19)" w:date="2022-05-19T19:03:00Z">
        <w:r>
          <w:rPr>
            <w:lang w:val="en-US"/>
          </w:rPr>
          <w:t>.</w:t>
        </w:r>
      </w:ins>
    </w:p>
    <w:p w14:paraId="05B8BCC4" w14:textId="3E137488" w:rsidR="007E7FD7" w:rsidRDefault="00410C54" w:rsidP="00410C54">
      <w:pPr>
        <w:pStyle w:val="B1"/>
        <w:rPr>
          <w:ins w:id="184" w:author="Iraj Sodagar (2022-05-11)" w:date="2022-05-19T10:18:00Z"/>
          <w:lang w:val="en-US"/>
        </w:rPr>
      </w:pPr>
      <w:ins w:id="185" w:author="Richard Bradbury (2022-05-19)" w:date="2022-05-19T19:00:00Z">
        <w:r>
          <w:rPr>
            <w:lang w:val="en-US"/>
          </w:rPr>
          <w:t>5.</w:t>
        </w:r>
        <w:r>
          <w:rPr>
            <w:lang w:val="en-US"/>
          </w:rPr>
          <w:tab/>
        </w:r>
      </w:ins>
      <w:ins w:id="186" w:author="Iraj Sodagar (2022-05-11)" w:date="2022-05-19T06:40:00Z">
        <w:r w:rsidR="001014FB" w:rsidRPr="00BE627D">
          <w:rPr>
            <w:lang w:val="en-US"/>
          </w:rPr>
          <w:t>Hybrid DASH/HLS operation</w:t>
        </w:r>
      </w:ins>
    </w:p>
    <w:p w14:paraId="7B5164F4" w14:textId="45768B8B" w:rsidR="001014FB" w:rsidRPr="00BE627D" w:rsidRDefault="00410C54" w:rsidP="00410C54">
      <w:pPr>
        <w:pStyle w:val="B2"/>
      </w:pPr>
      <w:ins w:id="187" w:author="Richard Bradbury (2022-05-19)" w:date="2022-05-19T19:01:00Z">
        <w:r>
          <w:rPr>
            <w:rFonts w:eastAsia="MS Mincho"/>
            <w:lang w:val="en-US" w:eastAsia="ja-JP"/>
          </w:rPr>
          <w:t>-</w:t>
        </w:r>
        <w:r>
          <w:rPr>
            <w:rFonts w:eastAsia="MS Mincho"/>
            <w:lang w:val="en-US" w:eastAsia="ja-JP"/>
          </w:rPr>
          <w:tab/>
        </w:r>
      </w:ins>
      <w:ins w:id="188" w:author="Iraj Sodagar (2022-05-11)" w:date="2022-05-19T07:29:00Z">
        <w:r w:rsidR="003E2A71" w:rsidRPr="00BE627D">
          <w:rPr>
            <w:rFonts w:eastAsia="MS Mincho"/>
            <w:lang w:val="en-US" w:eastAsia="ja-JP"/>
          </w:rPr>
          <w:t>U</w:t>
        </w:r>
      </w:ins>
      <w:ins w:id="189" w:author="Iraj Sodagar (2022-05-11)" w:date="2022-05-19T07:28:00Z">
        <w:r w:rsidR="003E2A71" w:rsidRPr="00BE627D">
          <w:rPr>
            <w:rFonts w:eastAsia="MS Mincho"/>
            <w:lang w:val="en-US" w:eastAsia="ja-JP"/>
          </w:rPr>
          <w:t xml:space="preserve">pdating </w:t>
        </w:r>
      </w:ins>
      <w:ins w:id="190" w:author="Iraj Sodagar (2022-05-11)" w:date="2022-05-19T07:29:00Z">
        <w:r w:rsidR="003E2A71" w:rsidRPr="00BE627D">
          <w:rPr>
            <w:rFonts w:eastAsia="MS Mincho"/>
            <w:lang w:val="en-US" w:eastAsia="ja-JP"/>
          </w:rPr>
          <w:t xml:space="preserve">existing </w:t>
        </w:r>
      </w:ins>
      <w:ins w:id="191" w:author="Iraj Sodagar (2022-05-11)" w:date="2022-05-19T07:28:00Z">
        <w:r w:rsidR="003E2A71" w:rsidRPr="00BE627D">
          <w:rPr>
            <w:rFonts w:eastAsia="MS Mincho"/>
            <w:lang w:val="en-US" w:eastAsia="ja-JP"/>
          </w:rPr>
          <w:t>call flows and procedure</w:t>
        </w:r>
      </w:ins>
      <w:ins w:id="192" w:author="Iraj Sodagar (2022-05-11)" w:date="2022-05-19T10:18:00Z">
        <w:r w:rsidR="007E7FD7" w:rsidRPr="00BE627D">
          <w:rPr>
            <w:rFonts w:eastAsia="MS Mincho"/>
            <w:lang w:val="en-US" w:eastAsia="ja-JP"/>
          </w:rPr>
          <w:t>s</w:t>
        </w:r>
      </w:ins>
      <w:ins w:id="193" w:author="Iraj Sodagar (2022-05-11)" w:date="2022-05-19T07:29:00Z">
        <w:r w:rsidR="003E2A71" w:rsidRPr="00BE627D">
          <w:rPr>
            <w:rFonts w:eastAsia="MS Mincho"/>
            <w:lang w:val="en-US" w:eastAsia="ja-JP"/>
          </w:rPr>
          <w:t xml:space="preserve"> to </w:t>
        </w:r>
      </w:ins>
      <w:ins w:id="194" w:author="Iraj Sodagar (2022-05-11)" w:date="2022-05-19T07:27:00Z">
        <w:r w:rsidR="00743131" w:rsidRPr="00BE627D">
          <w:rPr>
            <w:rFonts w:eastAsia="MS Mincho"/>
            <w:lang w:val="en-US" w:eastAsia="ja-JP"/>
          </w:rPr>
          <w:t>support</w:t>
        </w:r>
      </w:ins>
      <w:ins w:id="195" w:author="Iraj Sodagar (2022-05-11)" w:date="2022-05-19T07:28:00Z">
        <w:r w:rsidR="00311E04" w:rsidRPr="00BE627D">
          <w:rPr>
            <w:rFonts w:eastAsia="MS Mincho"/>
            <w:lang w:val="en-US" w:eastAsia="ja-JP"/>
          </w:rPr>
          <w:t xml:space="preserve"> h</w:t>
        </w:r>
      </w:ins>
      <w:ins w:id="196" w:author="Iraj Sodagar (2022-05-11)" w:date="2022-05-19T07:27:00Z">
        <w:r w:rsidR="00743131" w:rsidRPr="00BE627D">
          <w:rPr>
            <w:rFonts w:eastAsia="MS Mincho"/>
            <w:lang w:val="en-US" w:eastAsia="ja-JP"/>
          </w:rPr>
          <w:t>ybrid DASH/HLS delivery</w:t>
        </w:r>
      </w:ins>
      <w:ins w:id="197" w:author="Iraj Sodagar (2022-05-11)" w:date="2022-05-19T07:28:00Z">
        <w:r w:rsidR="00311E04" w:rsidRPr="00BE627D">
          <w:rPr>
            <w:rFonts w:eastAsia="MS Mincho"/>
            <w:lang w:val="en-US" w:eastAsia="ja-JP"/>
          </w:rPr>
          <w:t xml:space="preserve"> in 5GMS architecture</w:t>
        </w:r>
      </w:ins>
      <w:ins w:id="198" w:author="Richard Bradbury (2022-05-19)" w:date="2022-05-19T19:03:00Z">
        <w:r>
          <w:rPr>
            <w:rFonts w:eastAsia="MS Mincho"/>
            <w:lang w:val="en-US" w:eastAsia="ja-JP"/>
          </w:rPr>
          <w:t>.</w:t>
        </w:r>
      </w:ins>
    </w:p>
    <w:p w14:paraId="04E05486" w14:textId="67A01B76" w:rsidR="00A71886" w:rsidRPr="00BE627D" w:rsidRDefault="0064696E" w:rsidP="00BE627D">
      <w:ins w:id="199" w:author="Iraj Sodagar (2022-05-11)" w:date="2022-05-19T08:02:00Z">
        <w:r>
          <w:rPr>
            <w:lang w:val="en-US"/>
          </w:rPr>
          <w:t xml:space="preserve">The work is </w:t>
        </w:r>
      </w:ins>
      <w:ins w:id="200" w:author="Richard Bradbury (2022-05-19)" w:date="2022-05-19T19:01:00Z">
        <w:r w:rsidR="00410C54">
          <w:rPr>
            <w:lang w:val="en-US"/>
          </w:rPr>
          <w:t xml:space="preserve">to be </w:t>
        </w:r>
      </w:ins>
      <w:ins w:id="201" w:author="Iraj Sodagar (2022-05-11)" w:date="2022-05-19T08:02:00Z">
        <w:r>
          <w:rPr>
            <w:lang w:val="en-US"/>
          </w:rPr>
          <w:t>carried out in close collaboration with SA2 and other 3GPP groups.</w:t>
        </w:r>
      </w:ins>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E8B2D20" w:rsidR="00BA3164" w:rsidRDefault="00AC517A" w:rsidP="000E630D">
            <w:pPr>
              <w:spacing w:after="0"/>
              <w:rPr>
                <w:i/>
              </w:rPr>
            </w:pPr>
            <w:ins w:id="202" w:author="Iraj Sodagar (2022-05-11)" w:date="2022-05-19T08:01:00Z">
              <w:r>
                <w:rPr>
                  <w:rFonts w:eastAsia="Malgun Gothic"/>
                </w:rPr>
                <w:t>Advanced Features for 5G Media Streaming</w:t>
              </w:r>
            </w:ins>
            <w:del w:id="203" w:author="Iraj Sodagar (2022-05-11)" w:date="2022-05-19T08:01:00Z">
              <w:r w:rsidR="00DD008D" w:rsidDel="00AC517A">
                <w:rPr>
                  <w:i/>
                </w:rPr>
                <w:delText>Updated the procedures including t</w:delText>
              </w:r>
              <w:r w:rsidR="00D00914" w:rsidDel="00AC517A">
                <w:rPr>
                  <w:i/>
                </w:rPr>
                <w:delText>he deployment scenarios and associated call flows</w:delText>
              </w:r>
            </w:del>
          </w:p>
        </w:tc>
        <w:tc>
          <w:tcPr>
            <w:tcW w:w="1417" w:type="dxa"/>
            <w:tcBorders>
              <w:top w:val="single" w:sz="4" w:space="0" w:color="auto"/>
              <w:left w:val="single" w:sz="4" w:space="0" w:color="auto"/>
              <w:bottom w:val="single" w:sz="4" w:space="0" w:color="auto"/>
              <w:right w:val="single" w:sz="4" w:space="0" w:color="auto"/>
            </w:tcBorders>
          </w:tcPr>
          <w:p w14:paraId="3603EDD1" w14:textId="43224A5C" w:rsidR="00BA3164" w:rsidRDefault="009D73A9" w:rsidP="006146D2">
            <w:pPr>
              <w:spacing w:after="0"/>
              <w:rPr>
                <w:i/>
              </w:rPr>
            </w:pPr>
            <w:r>
              <w:rPr>
                <w:i/>
              </w:rPr>
              <w:t>9</w:t>
            </w:r>
            <w:r w:rsidR="006E01D1">
              <w:rPr>
                <w:i/>
              </w:rPr>
              <w:t>9</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w:t>
      </w:r>
      <w:proofErr w:type="spellStart"/>
      <w:r w:rsidRPr="00BE627D">
        <w:rPr>
          <w:iCs/>
          <w:lang w:val="fr-FR"/>
        </w:rPr>
        <w:t>Tencent</w:t>
      </w:r>
      <w:proofErr w:type="spellEnd"/>
      <w:r w:rsidRPr="00BE627D">
        <w:rPr>
          <w:iCs/>
          <w:lang w:val="fr-FR"/>
        </w:rPr>
        <w:t xml:space="preserve">,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lastRenderedPageBreak/>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50D3810" w:rsidR="008B7849" w:rsidRPr="00BE627D" w:rsidRDefault="008B7849" w:rsidP="008B7849">
      <w:pPr>
        <w:rPr>
          <w:ins w:id="204" w:author="Iraj Sodagar (2022-05-11)" w:date="2022-05-19T06:41:00Z"/>
          <w:rFonts w:eastAsia="Malgun Gothic"/>
          <w:iCs/>
        </w:rPr>
      </w:pPr>
      <w:ins w:id="205" w:author="Iraj Sodagar (2022-05-11)" w:date="2022-05-19T06:41:00Z">
        <w:r w:rsidRPr="00BE627D">
          <w:rPr>
            <w:rFonts w:eastAsia="Malgun Gothic"/>
            <w:iCs/>
          </w:rPr>
          <w:t>SA2 on architectural impacts</w:t>
        </w:r>
      </w:ins>
      <w:ins w:id="206" w:author="Richard Bradbury (2022-05-19)" w:date="2022-05-19T18:58:00Z">
        <w:r w:rsidR="00BE627D">
          <w:rPr>
            <w:rFonts w:eastAsia="Malgun Gothic"/>
            <w:iCs/>
          </w:rPr>
          <w:t>.</w:t>
        </w:r>
      </w:ins>
    </w:p>
    <w:p w14:paraId="3322D4D7" w14:textId="35DCF5D6" w:rsidR="00D31DC1" w:rsidRPr="00D31DC1" w:rsidDel="00BE627D" w:rsidRDefault="00D31DC1" w:rsidP="00D31DC1">
      <w:pPr>
        <w:rPr>
          <w:del w:id="207" w:author="Richard Bradbury (2022-05-19)" w:date="2022-05-19T18:56:00Z"/>
        </w:rPr>
      </w:pPr>
      <w:del w:id="208" w:author="Iraj Sodagar (2022-05-11)" w:date="2022-05-19T06:41:00Z">
        <w:r w:rsidDel="008B7849">
          <w:delText>None.</w:delText>
        </w:r>
      </w:del>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7"/>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ins w:id="209" w:author="Iraj Sodagar (2022-05-11)" w:date="2022-05-19T06:41:00Z">
              <w:r>
                <w:rPr>
                  <w:rFonts w:ascii="Arial" w:eastAsia="Malgun Gothic" w:hAnsi="Arial"/>
                  <w:sz w:val="18"/>
                </w:rPr>
                <w:t>Qualcomm Incorporated</w:t>
              </w:r>
            </w:ins>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ins w:id="210" w:author="Iraj Sodagar (2022-05-11)" w:date="2022-05-19T07:56:00Z">
              <w:r>
                <w:t>BBC</w:t>
              </w:r>
            </w:ins>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ins w:id="211" w:author="Iraj Sodagar (2022-05-11)" w:date="2022-05-19T07:56:00Z">
              <w:r>
                <w:t>Ericsson LM</w:t>
              </w:r>
            </w:ins>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ins w:id="212" w:author="Iraj Sodagar (2022-05-11)" w:date="2022-05-19T07:56:00Z">
              <w:r>
                <w:t>Orange</w:t>
              </w:r>
            </w:ins>
          </w:p>
        </w:tc>
      </w:tr>
      <w:tr w:rsidR="00025316" w14:paraId="6D65622B" w14:textId="77777777" w:rsidTr="007D03D2">
        <w:trPr>
          <w:jc w:val="center"/>
        </w:trPr>
        <w:tc>
          <w:tcPr>
            <w:tcW w:w="0" w:type="auto"/>
            <w:shd w:val="clear" w:color="auto" w:fill="auto"/>
          </w:tcPr>
          <w:p w14:paraId="53D354B4" w14:textId="2F1D7F9B" w:rsidR="00025316" w:rsidRDefault="00DD3D99" w:rsidP="001C5C86">
            <w:pPr>
              <w:pStyle w:val="TAL"/>
            </w:pPr>
            <w:ins w:id="213" w:author="Iraj Sodagar (2022-05-11)" w:date="2022-05-19T07:56:00Z">
              <w:r>
                <w:t>Hu</w:t>
              </w:r>
            </w:ins>
            <w:ins w:id="214" w:author="Iraj Sodagar (2022-05-11)" w:date="2022-05-19T07:57:00Z">
              <w:r>
                <w:t>aw</w:t>
              </w:r>
              <w:r w:rsidR="005A5FA8">
                <w:t>ei</w:t>
              </w:r>
            </w:ins>
          </w:p>
        </w:tc>
      </w:tr>
      <w:tr w:rsidR="00A625FA" w14:paraId="53D53527" w14:textId="77777777" w:rsidTr="007D03D2">
        <w:trPr>
          <w:jc w:val="center"/>
        </w:trPr>
        <w:tc>
          <w:tcPr>
            <w:tcW w:w="0" w:type="auto"/>
            <w:shd w:val="clear" w:color="auto" w:fill="auto"/>
          </w:tcPr>
          <w:p w14:paraId="5F5826CB" w14:textId="77777777" w:rsidR="00A625FA" w:rsidRDefault="00A625FA" w:rsidP="001C5C86">
            <w:pPr>
              <w:pStyle w:val="TAL"/>
            </w:pP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F93C1" w14:textId="77777777" w:rsidR="00211FBB" w:rsidRDefault="00211FBB">
      <w:r>
        <w:separator/>
      </w:r>
    </w:p>
  </w:endnote>
  <w:endnote w:type="continuationSeparator" w:id="0">
    <w:p w14:paraId="3B58EA19" w14:textId="77777777" w:rsidR="00211FBB" w:rsidRDefault="0021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08C98" w14:textId="77777777" w:rsidR="00211FBB" w:rsidRDefault="00211FBB">
      <w:r>
        <w:separator/>
      </w:r>
    </w:p>
  </w:footnote>
  <w:footnote w:type="continuationSeparator" w:id="0">
    <w:p w14:paraId="320C8249" w14:textId="77777777" w:rsidR="00211FBB" w:rsidRDefault="00211F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1"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2"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3"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65494188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30023728">
    <w:abstractNumId w:val="12"/>
  </w:num>
  <w:num w:numId="3" w16cid:durableId="1196314808">
    <w:abstractNumId w:val="11"/>
  </w:num>
  <w:num w:numId="4" w16cid:durableId="450974937">
    <w:abstractNumId w:val="8"/>
  </w:num>
  <w:num w:numId="5" w16cid:durableId="734159740">
    <w:abstractNumId w:val="15"/>
  </w:num>
  <w:num w:numId="6" w16cid:durableId="1301575269">
    <w:abstractNumId w:val="14"/>
  </w:num>
  <w:num w:numId="7" w16cid:durableId="1008678229">
    <w:abstractNumId w:val="6"/>
  </w:num>
  <w:num w:numId="8" w16cid:durableId="686445173">
    <w:abstractNumId w:val="9"/>
  </w:num>
  <w:num w:numId="9" w16cid:durableId="1576284842">
    <w:abstractNumId w:val="1"/>
  </w:num>
  <w:num w:numId="10" w16cid:durableId="689994972">
    <w:abstractNumId w:val="7"/>
  </w:num>
  <w:num w:numId="11" w16cid:durableId="1120802307">
    <w:abstractNumId w:val="2"/>
  </w:num>
  <w:num w:numId="12" w16cid:durableId="1627081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1627748">
    <w:abstractNumId w:val="3"/>
  </w:num>
  <w:num w:numId="14" w16cid:durableId="2129619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3550066">
    <w:abstractNumId w:val="13"/>
  </w:num>
  <w:num w:numId="16" w16cid:durableId="133657227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77529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2022-05-11)">
    <w15:presenceInfo w15:providerId="None" w15:userId="Iraj Sodagar (2022-05-11)"/>
  </w15:person>
  <w15:person w15:author="Richard Bradbury (2022-05-19)">
    <w15:presenceInfo w15:providerId="None" w15:userId="Richard Bradbury (2022-0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staAPrJ9gMsAAAA"/>
  </w:docVars>
  <w:rsids>
    <w:rsidRoot w:val="00F4338D"/>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7E63"/>
    <w:rsid w:val="00120541"/>
    <w:rsid w:val="001211F3"/>
    <w:rsid w:val="00124094"/>
    <w:rsid w:val="00125072"/>
    <w:rsid w:val="00125F79"/>
    <w:rsid w:val="00127B5D"/>
    <w:rsid w:val="0013508B"/>
    <w:rsid w:val="00135600"/>
    <w:rsid w:val="00146229"/>
    <w:rsid w:val="001620A2"/>
    <w:rsid w:val="00165D18"/>
    <w:rsid w:val="00171925"/>
    <w:rsid w:val="00173998"/>
    <w:rsid w:val="00174617"/>
    <w:rsid w:val="001759A7"/>
    <w:rsid w:val="001770FE"/>
    <w:rsid w:val="00181E2A"/>
    <w:rsid w:val="00182FD1"/>
    <w:rsid w:val="001842D8"/>
    <w:rsid w:val="001846D5"/>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2CD2"/>
    <w:rsid w:val="00504E33"/>
    <w:rsid w:val="0050646F"/>
    <w:rsid w:val="00510E24"/>
    <w:rsid w:val="005200FD"/>
    <w:rsid w:val="00535CCA"/>
    <w:rsid w:val="00542A6F"/>
    <w:rsid w:val="0055216E"/>
    <w:rsid w:val="00552C2C"/>
    <w:rsid w:val="005555B7"/>
    <w:rsid w:val="005562A8"/>
    <w:rsid w:val="005573BB"/>
    <w:rsid w:val="00557B2E"/>
    <w:rsid w:val="00561267"/>
    <w:rsid w:val="0056560F"/>
    <w:rsid w:val="0057136F"/>
    <w:rsid w:val="00571E3F"/>
    <w:rsid w:val="00572111"/>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2CD9"/>
    <w:rsid w:val="00AD75C1"/>
    <w:rsid w:val="00AD77C4"/>
    <w:rsid w:val="00AD7D4B"/>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784C"/>
    <w:rsid w:val="00B478F2"/>
    <w:rsid w:val="00B567D1"/>
    <w:rsid w:val="00B73688"/>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B2F62"/>
    <w:rsid w:val="00EC27CF"/>
    <w:rsid w:val="00EC3039"/>
    <w:rsid w:val="00EC48B1"/>
    <w:rsid w:val="00EC5235"/>
    <w:rsid w:val="00EC6E84"/>
    <w:rsid w:val="00ED0D8F"/>
    <w:rsid w:val="00ED6B03"/>
    <w:rsid w:val="00ED7A5B"/>
    <w:rsid w:val="00EE421E"/>
    <w:rsid w:val="00EE4275"/>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925"/>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17192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171925"/>
    <w:pPr>
      <w:pBdr>
        <w:top w:val="none" w:sz="0" w:space="0" w:color="auto"/>
      </w:pBdr>
      <w:spacing w:before="180"/>
      <w:outlineLvl w:val="1"/>
    </w:pPr>
    <w:rPr>
      <w:sz w:val="32"/>
    </w:rPr>
  </w:style>
  <w:style w:type="paragraph" w:styleId="Heading3">
    <w:name w:val="heading 3"/>
    <w:basedOn w:val="Heading2"/>
    <w:next w:val="Normal"/>
    <w:qFormat/>
    <w:rsid w:val="00171925"/>
    <w:pPr>
      <w:spacing w:before="120"/>
      <w:outlineLvl w:val="2"/>
    </w:pPr>
    <w:rPr>
      <w:sz w:val="28"/>
    </w:rPr>
  </w:style>
  <w:style w:type="paragraph" w:styleId="Heading4">
    <w:name w:val="heading 4"/>
    <w:basedOn w:val="Heading3"/>
    <w:next w:val="Normal"/>
    <w:qFormat/>
    <w:rsid w:val="00171925"/>
    <w:pPr>
      <w:ind w:left="1418" w:hanging="1418"/>
      <w:outlineLvl w:val="3"/>
    </w:pPr>
    <w:rPr>
      <w:sz w:val="24"/>
    </w:rPr>
  </w:style>
  <w:style w:type="paragraph" w:styleId="Heading5">
    <w:name w:val="heading 5"/>
    <w:basedOn w:val="Heading4"/>
    <w:next w:val="Normal"/>
    <w:qFormat/>
    <w:rsid w:val="00171925"/>
    <w:pPr>
      <w:ind w:left="1701" w:hanging="1701"/>
      <w:outlineLvl w:val="4"/>
    </w:pPr>
    <w:rPr>
      <w:sz w:val="22"/>
    </w:rPr>
  </w:style>
  <w:style w:type="paragraph" w:styleId="Heading6">
    <w:name w:val="heading 6"/>
    <w:basedOn w:val="H6"/>
    <w:next w:val="Normal"/>
    <w:qFormat/>
    <w:rsid w:val="00171925"/>
    <w:pPr>
      <w:outlineLvl w:val="5"/>
    </w:pPr>
  </w:style>
  <w:style w:type="paragraph" w:styleId="Heading7">
    <w:name w:val="heading 7"/>
    <w:basedOn w:val="H6"/>
    <w:next w:val="Normal"/>
    <w:qFormat/>
    <w:rsid w:val="00171925"/>
    <w:pPr>
      <w:outlineLvl w:val="6"/>
    </w:pPr>
  </w:style>
  <w:style w:type="paragraph" w:styleId="Heading8">
    <w:name w:val="heading 8"/>
    <w:basedOn w:val="Heading1"/>
    <w:next w:val="Normal"/>
    <w:qFormat/>
    <w:rsid w:val="00171925"/>
    <w:pPr>
      <w:ind w:left="0" w:firstLine="0"/>
      <w:outlineLvl w:val="7"/>
    </w:pPr>
  </w:style>
  <w:style w:type="paragraph" w:styleId="Heading9">
    <w:name w:val="heading 9"/>
    <w:basedOn w:val="Heading8"/>
    <w:next w:val="Normal"/>
    <w:qFormat/>
    <w:rsid w:val="0017192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171925"/>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171925"/>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171925"/>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171925"/>
    <w:pPr>
      <w:spacing w:before="180"/>
      <w:ind w:left="2693" w:hanging="2693"/>
    </w:pPr>
    <w:rPr>
      <w:b/>
    </w:rPr>
  </w:style>
  <w:style w:type="paragraph" w:styleId="TOC1">
    <w:name w:val="toc 1"/>
    <w:semiHidden/>
    <w:rsid w:val="00171925"/>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17192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171925"/>
    <w:pPr>
      <w:ind w:left="1701" w:hanging="1701"/>
    </w:pPr>
  </w:style>
  <w:style w:type="paragraph" w:styleId="TOC4">
    <w:name w:val="toc 4"/>
    <w:basedOn w:val="TOC3"/>
    <w:semiHidden/>
    <w:rsid w:val="00171925"/>
    <w:pPr>
      <w:ind w:left="1418" w:hanging="1418"/>
    </w:pPr>
  </w:style>
  <w:style w:type="paragraph" w:styleId="TOC3">
    <w:name w:val="toc 3"/>
    <w:basedOn w:val="TOC2"/>
    <w:semiHidden/>
    <w:rsid w:val="00171925"/>
    <w:pPr>
      <w:ind w:left="1134" w:hanging="1134"/>
    </w:pPr>
  </w:style>
  <w:style w:type="paragraph" w:styleId="TOC2">
    <w:name w:val="toc 2"/>
    <w:basedOn w:val="TOC1"/>
    <w:semiHidden/>
    <w:rsid w:val="00171925"/>
    <w:pPr>
      <w:keepNext w:val="0"/>
      <w:spacing w:before="0"/>
      <w:ind w:left="851" w:hanging="851"/>
    </w:pPr>
    <w:rPr>
      <w:sz w:val="20"/>
    </w:rPr>
  </w:style>
  <w:style w:type="paragraph" w:styleId="Index2">
    <w:name w:val="index 2"/>
    <w:basedOn w:val="Index1"/>
    <w:semiHidden/>
    <w:rsid w:val="00171925"/>
    <w:pPr>
      <w:ind w:left="284"/>
    </w:pPr>
  </w:style>
  <w:style w:type="paragraph" w:styleId="Index1">
    <w:name w:val="index 1"/>
    <w:basedOn w:val="Normal"/>
    <w:semiHidden/>
    <w:rsid w:val="00171925"/>
    <w:pPr>
      <w:keepLines/>
      <w:spacing w:after="0"/>
    </w:pPr>
  </w:style>
  <w:style w:type="paragraph" w:customStyle="1" w:styleId="ZH">
    <w:name w:val="ZH"/>
    <w:rsid w:val="00171925"/>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171925"/>
    <w:pPr>
      <w:outlineLvl w:val="9"/>
    </w:pPr>
  </w:style>
  <w:style w:type="paragraph" w:styleId="ListNumber2">
    <w:name w:val="List Number 2"/>
    <w:basedOn w:val="ListNumber"/>
    <w:rsid w:val="00171925"/>
    <w:pPr>
      <w:ind w:left="851"/>
    </w:pPr>
  </w:style>
  <w:style w:type="character" w:styleId="FootnoteReference">
    <w:name w:val="footnote reference"/>
    <w:semiHidden/>
    <w:rsid w:val="00171925"/>
    <w:rPr>
      <w:b/>
      <w:position w:val="6"/>
      <w:sz w:val="16"/>
    </w:rPr>
  </w:style>
  <w:style w:type="paragraph" w:styleId="FootnoteText">
    <w:name w:val="footnote text"/>
    <w:basedOn w:val="Normal"/>
    <w:semiHidden/>
    <w:rsid w:val="00171925"/>
    <w:pPr>
      <w:keepLines/>
      <w:spacing w:after="0"/>
      <w:ind w:left="454" w:hanging="454"/>
    </w:pPr>
    <w:rPr>
      <w:sz w:val="16"/>
    </w:rPr>
  </w:style>
  <w:style w:type="paragraph" w:customStyle="1" w:styleId="TAC">
    <w:name w:val="TAC"/>
    <w:basedOn w:val="TAL"/>
    <w:rsid w:val="00171925"/>
    <w:pPr>
      <w:jc w:val="center"/>
    </w:pPr>
  </w:style>
  <w:style w:type="paragraph" w:customStyle="1" w:styleId="TF">
    <w:name w:val="TF"/>
    <w:basedOn w:val="TH"/>
    <w:rsid w:val="00171925"/>
    <w:pPr>
      <w:keepNext w:val="0"/>
      <w:spacing w:before="0" w:after="240"/>
    </w:pPr>
  </w:style>
  <w:style w:type="paragraph" w:customStyle="1" w:styleId="NO">
    <w:name w:val="NO"/>
    <w:basedOn w:val="Normal"/>
    <w:rsid w:val="00171925"/>
    <w:pPr>
      <w:keepLines/>
      <w:ind w:left="1135" w:hanging="851"/>
    </w:pPr>
  </w:style>
  <w:style w:type="paragraph" w:styleId="TOC9">
    <w:name w:val="toc 9"/>
    <w:basedOn w:val="TOC8"/>
    <w:semiHidden/>
    <w:rsid w:val="00171925"/>
    <w:pPr>
      <w:ind w:left="1418" w:hanging="1418"/>
    </w:pPr>
  </w:style>
  <w:style w:type="paragraph" w:customStyle="1" w:styleId="EX">
    <w:name w:val="EX"/>
    <w:basedOn w:val="Normal"/>
    <w:rsid w:val="00171925"/>
    <w:pPr>
      <w:keepLines/>
      <w:ind w:left="1702" w:hanging="1418"/>
    </w:pPr>
  </w:style>
  <w:style w:type="paragraph" w:customStyle="1" w:styleId="FP">
    <w:name w:val="FP"/>
    <w:basedOn w:val="Normal"/>
    <w:rsid w:val="00171925"/>
    <w:pPr>
      <w:spacing w:after="0"/>
    </w:pPr>
  </w:style>
  <w:style w:type="paragraph" w:customStyle="1" w:styleId="LD">
    <w:name w:val="LD"/>
    <w:rsid w:val="00171925"/>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171925"/>
    <w:pPr>
      <w:spacing w:after="0"/>
    </w:pPr>
  </w:style>
  <w:style w:type="paragraph" w:customStyle="1" w:styleId="EW">
    <w:name w:val="EW"/>
    <w:basedOn w:val="EX"/>
    <w:rsid w:val="00171925"/>
    <w:pPr>
      <w:spacing w:after="0"/>
    </w:pPr>
  </w:style>
  <w:style w:type="paragraph" w:styleId="TOC6">
    <w:name w:val="toc 6"/>
    <w:basedOn w:val="TOC5"/>
    <w:next w:val="Normal"/>
    <w:semiHidden/>
    <w:rsid w:val="00171925"/>
    <w:pPr>
      <w:ind w:left="1985" w:hanging="1985"/>
    </w:pPr>
  </w:style>
  <w:style w:type="paragraph" w:styleId="TOC7">
    <w:name w:val="toc 7"/>
    <w:basedOn w:val="TOC6"/>
    <w:next w:val="Normal"/>
    <w:semiHidden/>
    <w:rsid w:val="00171925"/>
    <w:pPr>
      <w:ind w:left="2268" w:hanging="2268"/>
    </w:pPr>
  </w:style>
  <w:style w:type="paragraph" w:styleId="ListBullet2">
    <w:name w:val="List Bullet 2"/>
    <w:basedOn w:val="ListBullet"/>
    <w:rsid w:val="00171925"/>
    <w:pPr>
      <w:ind w:left="851"/>
    </w:pPr>
  </w:style>
  <w:style w:type="paragraph" w:styleId="ListBullet3">
    <w:name w:val="List Bullet 3"/>
    <w:basedOn w:val="ListBullet2"/>
    <w:rsid w:val="00171925"/>
    <w:pPr>
      <w:ind w:left="1135"/>
    </w:pPr>
  </w:style>
  <w:style w:type="paragraph" w:styleId="ListNumber">
    <w:name w:val="List Number"/>
    <w:basedOn w:val="List"/>
    <w:rsid w:val="00171925"/>
  </w:style>
  <w:style w:type="paragraph" w:customStyle="1" w:styleId="EQ">
    <w:name w:val="EQ"/>
    <w:basedOn w:val="Normal"/>
    <w:next w:val="Normal"/>
    <w:rsid w:val="00171925"/>
    <w:pPr>
      <w:keepLines/>
      <w:tabs>
        <w:tab w:val="center" w:pos="4536"/>
        <w:tab w:val="right" w:pos="9072"/>
      </w:tabs>
    </w:pPr>
    <w:rPr>
      <w:noProof/>
    </w:rPr>
  </w:style>
  <w:style w:type="paragraph" w:customStyle="1" w:styleId="TH">
    <w:name w:val="TH"/>
    <w:basedOn w:val="Normal"/>
    <w:rsid w:val="00171925"/>
    <w:pPr>
      <w:keepNext/>
      <w:keepLines/>
      <w:spacing w:before="60"/>
      <w:jc w:val="center"/>
    </w:pPr>
    <w:rPr>
      <w:rFonts w:ascii="Arial" w:hAnsi="Arial"/>
      <w:b/>
    </w:rPr>
  </w:style>
  <w:style w:type="paragraph" w:customStyle="1" w:styleId="NF">
    <w:name w:val="NF"/>
    <w:basedOn w:val="NO"/>
    <w:rsid w:val="00171925"/>
    <w:pPr>
      <w:keepNext/>
      <w:spacing w:after="0"/>
    </w:pPr>
    <w:rPr>
      <w:rFonts w:ascii="Arial" w:hAnsi="Arial"/>
      <w:sz w:val="18"/>
    </w:rPr>
  </w:style>
  <w:style w:type="paragraph" w:customStyle="1" w:styleId="PL">
    <w:name w:val="PL"/>
    <w:rsid w:val="0017192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171925"/>
    <w:pPr>
      <w:jc w:val="right"/>
    </w:pPr>
  </w:style>
  <w:style w:type="paragraph" w:customStyle="1" w:styleId="H6">
    <w:name w:val="H6"/>
    <w:basedOn w:val="Heading5"/>
    <w:next w:val="Normal"/>
    <w:rsid w:val="00171925"/>
    <w:pPr>
      <w:ind w:left="1985" w:hanging="1985"/>
      <w:outlineLvl w:val="9"/>
    </w:pPr>
    <w:rPr>
      <w:sz w:val="20"/>
    </w:rPr>
  </w:style>
  <w:style w:type="paragraph" w:customStyle="1" w:styleId="TAN">
    <w:name w:val="TAN"/>
    <w:basedOn w:val="TAL"/>
    <w:rsid w:val="00171925"/>
    <w:pPr>
      <w:ind w:left="851" w:hanging="851"/>
    </w:pPr>
  </w:style>
  <w:style w:type="paragraph" w:customStyle="1" w:styleId="ZA">
    <w:name w:val="ZA"/>
    <w:rsid w:val="0017192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17192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171925"/>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17192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171925"/>
    <w:pPr>
      <w:framePr w:wrap="notBeside" w:y="16161"/>
    </w:pPr>
  </w:style>
  <w:style w:type="character" w:customStyle="1" w:styleId="ZGSM">
    <w:name w:val="ZGSM"/>
    <w:rsid w:val="00171925"/>
  </w:style>
  <w:style w:type="paragraph" w:styleId="List2">
    <w:name w:val="List 2"/>
    <w:basedOn w:val="List"/>
    <w:rsid w:val="00171925"/>
    <w:pPr>
      <w:ind w:left="851"/>
    </w:pPr>
  </w:style>
  <w:style w:type="paragraph" w:customStyle="1" w:styleId="ZG">
    <w:name w:val="ZG"/>
    <w:rsid w:val="0017192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171925"/>
    <w:pPr>
      <w:ind w:left="1135"/>
    </w:pPr>
  </w:style>
  <w:style w:type="paragraph" w:styleId="List4">
    <w:name w:val="List 4"/>
    <w:basedOn w:val="List3"/>
    <w:rsid w:val="00171925"/>
    <w:pPr>
      <w:ind w:left="1418"/>
    </w:pPr>
  </w:style>
  <w:style w:type="paragraph" w:styleId="List5">
    <w:name w:val="List 5"/>
    <w:basedOn w:val="List4"/>
    <w:rsid w:val="00171925"/>
    <w:pPr>
      <w:ind w:left="1702"/>
    </w:pPr>
  </w:style>
  <w:style w:type="paragraph" w:customStyle="1" w:styleId="EditorsNote">
    <w:name w:val="Editor's Note"/>
    <w:basedOn w:val="NO"/>
    <w:rsid w:val="00171925"/>
    <w:rPr>
      <w:color w:val="FF0000"/>
    </w:rPr>
  </w:style>
  <w:style w:type="paragraph" w:styleId="List">
    <w:name w:val="List"/>
    <w:basedOn w:val="Normal"/>
    <w:rsid w:val="00171925"/>
    <w:pPr>
      <w:ind w:left="568" w:hanging="284"/>
    </w:pPr>
  </w:style>
  <w:style w:type="paragraph" w:styleId="ListBullet">
    <w:name w:val="List Bullet"/>
    <w:basedOn w:val="List"/>
    <w:rsid w:val="00171925"/>
  </w:style>
  <w:style w:type="paragraph" w:styleId="ListBullet4">
    <w:name w:val="List Bullet 4"/>
    <w:basedOn w:val="ListBullet3"/>
    <w:rsid w:val="00171925"/>
    <w:pPr>
      <w:ind w:left="1418"/>
    </w:pPr>
  </w:style>
  <w:style w:type="paragraph" w:styleId="ListBullet5">
    <w:name w:val="List Bullet 5"/>
    <w:basedOn w:val="ListBullet4"/>
    <w:rsid w:val="00171925"/>
    <w:pPr>
      <w:ind w:left="1702"/>
    </w:pPr>
  </w:style>
  <w:style w:type="paragraph" w:customStyle="1" w:styleId="B1">
    <w:name w:val="B1"/>
    <w:basedOn w:val="List"/>
    <w:link w:val="B1Char"/>
    <w:qFormat/>
    <w:rsid w:val="00171925"/>
  </w:style>
  <w:style w:type="paragraph" w:customStyle="1" w:styleId="B2">
    <w:name w:val="B2"/>
    <w:basedOn w:val="List2"/>
    <w:rsid w:val="00171925"/>
  </w:style>
  <w:style w:type="paragraph" w:customStyle="1" w:styleId="B3">
    <w:name w:val="B3"/>
    <w:basedOn w:val="List3"/>
    <w:rsid w:val="00171925"/>
  </w:style>
  <w:style w:type="paragraph" w:customStyle="1" w:styleId="B4">
    <w:name w:val="B4"/>
    <w:basedOn w:val="List4"/>
    <w:rsid w:val="00171925"/>
  </w:style>
  <w:style w:type="paragraph" w:customStyle="1" w:styleId="B5">
    <w:name w:val="B5"/>
    <w:basedOn w:val="List5"/>
    <w:rsid w:val="00171925"/>
  </w:style>
  <w:style w:type="paragraph" w:styleId="Footer">
    <w:name w:val="footer"/>
    <w:basedOn w:val="Header"/>
    <w:rsid w:val="00171925"/>
    <w:pPr>
      <w:jc w:val="center"/>
    </w:pPr>
    <w:rPr>
      <w:i/>
    </w:rPr>
  </w:style>
  <w:style w:type="paragraph" w:customStyle="1" w:styleId="ZTD">
    <w:name w:val="ZTD"/>
    <w:basedOn w:val="ZB"/>
    <w:rsid w:val="00171925"/>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lang w:val="en-GB" w:eastAsia="en-GB"/>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3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Richard Bradbury (2022-05-19)</cp:lastModifiedBy>
  <cp:revision>2</cp:revision>
  <cp:lastPrinted>2000-02-29T17:31:00Z</cp:lastPrinted>
  <dcterms:created xsi:type="dcterms:W3CDTF">2022-05-19T18:04:00Z</dcterms:created>
  <dcterms:modified xsi:type="dcterms:W3CDTF">2022-05-1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